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09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ayout w:type="fixed"/>
        <w:tblLook w:val="04A0" w:firstRow="1" w:lastRow="0" w:firstColumn="1" w:lastColumn="0" w:noHBand="0" w:noVBand="1"/>
      </w:tblPr>
      <w:tblGrid>
        <w:gridCol w:w="237"/>
        <w:gridCol w:w="5824"/>
        <w:gridCol w:w="5248"/>
      </w:tblGrid>
      <w:tr w:rsidR="00BF6F96" w:rsidRPr="009660A3" w14:paraId="6BD33B89" w14:textId="77777777" w:rsidTr="00B829D1">
        <w:trPr>
          <w:trHeight w:val="1007"/>
        </w:trPr>
        <w:tc>
          <w:tcPr>
            <w:tcW w:w="237" w:type="dxa"/>
            <w:vMerge w:val="restart"/>
            <w:shd w:val="clear" w:color="auto" w:fill="F2F2F2" w:themeFill="background1" w:themeFillShade="F2"/>
          </w:tcPr>
          <w:p w14:paraId="0FA3E607" w14:textId="77777777" w:rsidR="00BF6F96" w:rsidRPr="0077441E" w:rsidRDefault="00BF6F96" w:rsidP="00F07E2E">
            <w:pPr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  <w:tc>
          <w:tcPr>
            <w:tcW w:w="5824" w:type="dxa"/>
            <w:shd w:val="clear" w:color="auto" w:fill="F2F2F2" w:themeFill="background1" w:themeFillShade="F2"/>
          </w:tcPr>
          <w:p w14:paraId="1DBC6327" w14:textId="77777777" w:rsidR="00BF6F96" w:rsidRPr="0077441E" w:rsidRDefault="00BF6F96" w:rsidP="00304C91">
            <w:pPr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5F348304" w14:textId="0D6A1BDA" w:rsidR="00EC1EB1" w:rsidRPr="002A6639" w:rsidRDefault="002A6639" w:rsidP="00EA0E5F">
            <w:pPr>
              <w:jc w:val="center"/>
              <w:rPr>
                <w:rFonts w:asciiTheme="majorHAnsi" w:hAnsiTheme="majorHAnsi" w:cstheme="minorHAnsi"/>
                <w:b/>
                <w:sz w:val="56"/>
                <w:szCs w:val="56"/>
              </w:rPr>
            </w:pPr>
            <w:r w:rsidRPr="002A6639">
              <w:rPr>
                <w:rFonts w:asciiTheme="majorHAnsi" w:hAnsiTheme="majorHAnsi" w:cstheme="minorHAnsi"/>
                <w:b/>
                <w:color w:val="31849B" w:themeColor="accent5" w:themeShade="BF"/>
                <w:sz w:val="56"/>
                <w:szCs w:val="56"/>
              </w:rPr>
              <w:t>Priyanka</w:t>
            </w:r>
            <w:r w:rsidR="0020605B" w:rsidRPr="002A6639">
              <w:rPr>
                <w:rFonts w:asciiTheme="majorHAnsi" w:hAnsiTheme="majorHAnsi" w:cstheme="minorHAnsi"/>
                <w:b/>
                <w:color w:val="31849B" w:themeColor="accent5" w:themeShade="BF"/>
                <w:sz w:val="56"/>
                <w:szCs w:val="56"/>
              </w:rPr>
              <w:t xml:space="preserve"> </w:t>
            </w:r>
            <w:proofErr w:type="spellStart"/>
            <w:r w:rsidRPr="002A6639">
              <w:rPr>
                <w:rFonts w:asciiTheme="majorHAnsi" w:hAnsiTheme="majorHAnsi" w:cstheme="minorHAnsi"/>
                <w:b/>
                <w:color w:val="31849B" w:themeColor="accent5" w:themeShade="BF"/>
                <w:sz w:val="56"/>
                <w:szCs w:val="56"/>
              </w:rPr>
              <w:t>Shilwant</w:t>
            </w:r>
            <w:proofErr w:type="spellEnd"/>
          </w:p>
          <w:p w14:paraId="7C9324F7" w14:textId="546CC43A" w:rsidR="00BF6F96" w:rsidRPr="009660A3" w:rsidRDefault="00B829D1" w:rsidP="00B829D1">
            <w:pPr>
              <w:tabs>
                <w:tab w:val="left" w:pos="4050"/>
              </w:tabs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 xml:space="preserve">Java Developer with Over </w:t>
            </w:r>
            <w:r w:rsidR="006D1C48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>7</w:t>
            </w:r>
            <w:r w:rsidRPr="009660A3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>Years o</w:t>
            </w:r>
            <w:r w:rsidRPr="009660A3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>f Experience</w:t>
            </w:r>
          </w:p>
        </w:tc>
        <w:tc>
          <w:tcPr>
            <w:tcW w:w="5248" w:type="dxa"/>
            <w:shd w:val="clear" w:color="auto" w:fill="F2F2F2" w:themeFill="background1" w:themeFillShade="F2"/>
          </w:tcPr>
          <w:p w14:paraId="33FE02E1" w14:textId="563A82B3" w:rsidR="00EA0E5F" w:rsidRPr="009660A3" w:rsidRDefault="00BF6F96" w:rsidP="00EA0E5F">
            <w:pPr>
              <w:rPr>
                <w:rFonts w:asciiTheme="majorHAnsi" w:hAnsiTheme="majorHAnsi" w:cstheme="minorHAnsi"/>
                <w:color w:val="6A6969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br/>
            </w:r>
            <w:r w:rsidRPr="009660A3">
              <w:rPr>
                <w:rFonts w:asciiTheme="majorHAnsi" w:hAnsiTheme="majorHAnsi" w:cstheme="minorHAnsi"/>
                <w:noProof/>
                <w:color w:val="6A6969"/>
                <w:sz w:val="20"/>
                <w:szCs w:val="20"/>
                <w:lang w:val="en-IN" w:eastAsia="en-IN"/>
              </w:rPr>
              <w:drawing>
                <wp:inline distT="0" distB="0" distL="0" distR="0" wp14:anchorId="56AD95DB" wp14:editId="5C5AC9EC">
                  <wp:extent cx="190500" cy="1905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hone20x20icons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 xml:space="preserve">   </w:t>
            </w:r>
            <w:r w:rsidR="001874CE"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>Phone</w:t>
            </w:r>
            <w:r w:rsidR="001874CE" w:rsidRPr="009660A3">
              <w:rPr>
                <w:rFonts w:asciiTheme="majorHAnsi" w:hAnsiTheme="majorHAnsi" w:cstheme="minorHAnsi"/>
                <w:color w:val="39B642"/>
                <w:sz w:val="20"/>
                <w:szCs w:val="20"/>
              </w:rPr>
              <w:t>:</w:t>
            </w:r>
            <w:r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 xml:space="preserve"> </w:t>
            </w:r>
            <w:r w:rsidR="00E727F7"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 xml:space="preserve">     </w:t>
            </w:r>
            <w:r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+91-</w:t>
            </w:r>
            <w:r w:rsidR="00E727F7"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9</w:t>
            </w:r>
            <w:r w:rsidR="002A6639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004802339</w:t>
            </w:r>
            <w:r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br/>
            </w:r>
            <w:r w:rsidRPr="009660A3">
              <w:rPr>
                <w:rFonts w:asciiTheme="majorHAnsi" w:hAnsiTheme="majorHAnsi" w:cstheme="minorHAnsi"/>
                <w:noProof/>
                <w:color w:val="595959" w:themeColor="text1" w:themeTint="A6"/>
                <w:sz w:val="20"/>
                <w:szCs w:val="20"/>
                <w:lang w:val="en-IN" w:eastAsia="en-IN"/>
              </w:rPr>
              <w:drawing>
                <wp:inline distT="0" distB="0" distL="0" distR="0" wp14:anchorId="22015AFF" wp14:editId="290CB092">
                  <wp:extent cx="190500" cy="19050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il20x20icons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 xml:space="preserve">  </w:t>
            </w:r>
            <w:r w:rsidR="00E727F7"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 xml:space="preserve"> </w:t>
            </w:r>
            <w:r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>E</w:t>
            </w:r>
            <w:r w:rsidR="00E727F7"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>-</w:t>
            </w:r>
            <w:r w:rsidRPr="009660A3">
              <w:rPr>
                <w:rFonts w:asciiTheme="majorHAnsi" w:hAnsiTheme="majorHAnsi" w:cstheme="minorHAnsi"/>
                <w:color w:val="595959" w:themeColor="text1" w:themeTint="A6"/>
                <w:sz w:val="20"/>
                <w:szCs w:val="20"/>
              </w:rPr>
              <w:t>mail</w:t>
            </w:r>
            <w:r w:rsidR="00E727F7" w:rsidRPr="009660A3">
              <w:rPr>
                <w:rFonts w:asciiTheme="majorHAnsi" w:hAnsiTheme="majorHAnsi" w:cstheme="minorHAnsi"/>
                <w:sz w:val="20"/>
                <w:szCs w:val="20"/>
              </w:rPr>
              <w:t xml:space="preserve">:    </w:t>
            </w:r>
            <w:r w:rsidR="00E727F7"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 xml:space="preserve">   </w:t>
            </w:r>
            <w:proofErr w:type="spellStart"/>
            <w:r w:rsidR="002A6639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priyanka</w:t>
            </w:r>
            <w:r w:rsidR="004C5590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shilwant</w:t>
            </w:r>
            <w:r w:rsidR="002A6639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09</w:t>
            </w:r>
            <w:proofErr w:type="spellEnd"/>
            <w:r w:rsidR="00EA0E5F" w:rsidRPr="009660A3">
              <w:rPr>
                <w:rFonts w:asciiTheme="majorHAnsi" w:hAnsiTheme="majorHAnsi" w:cstheme="minorHAnsi"/>
                <w:color w:val="6A6969"/>
                <w:sz w:val="20"/>
                <w:szCs w:val="20"/>
              </w:rPr>
              <w:t>@gmail.com</w:t>
            </w:r>
          </w:p>
          <w:p w14:paraId="32C141FD" w14:textId="77777777" w:rsidR="00E727F7" w:rsidRDefault="00E727F7" w:rsidP="00EA0E5F">
            <w:pPr>
              <w:rPr>
                <w:rFonts w:asciiTheme="majorHAnsi" w:hAnsiTheme="majorHAnsi" w:cstheme="minorHAnsi"/>
                <w:noProof/>
                <w:color w:val="6A6969"/>
                <w:sz w:val="20"/>
                <w:szCs w:val="20"/>
                <w:lang w:val="en-US"/>
              </w:rPr>
            </w:pPr>
          </w:p>
          <w:p w14:paraId="3B0D4EFE" w14:textId="77777777" w:rsidR="00D83E24" w:rsidRPr="009660A3" w:rsidRDefault="00D83E24" w:rsidP="00EA0E5F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089C3613" w14:textId="77777777" w:rsidR="00BF6F96" w:rsidRPr="009660A3" w:rsidRDefault="00BF6F96" w:rsidP="00F07E2E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BF6F96" w:rsidRPr="009660A3" w14:paraId="0E8E0049" w14:textId="77777777" w:rsidTr="00B829D1">
        <w:trPr>
          <w:trHeight w:val="847"/>
        </w:trPr>
        <w:tc>
          <w:tcPr>
            <w:tcW w:w="237" w:type="dxa"/>
            <w:vMerge/>
            <w:shd w:val="clear" w:color="auto" w:fill="F2F2F2" w:themeFill="background1" w:themeFillShade="F2"/>
          </w:tcPr>
          <w:p w14:paraId="219FDF4C" w14:textId="77777777" w:rsidR="00BF6F96" w:rsidRPr="009660A3" w:rsidRDefault="00BF6F96" w:rsidP="00F07E2E">
            <w:pPr>
              <w:jc w:val="center"/>
              <w:rPr>
                <w:rFonts w:asciiTheme="majorHAnsi" w:hAnsiTheme="majorHAnsi" w:cstheme="minorHAnsi"/>
                <w:noProof/>
                <w:sz w:val="20"/>
                <w:szCs w:val="20"/>
              </w:rPr>
            </w:pPr>
          </w:p>
        </w:tc>
        <w:tc>
          <w:tcPr>
            <w:tcW w:w="11072" w:type="dxa"/>
            <w:gridSpan w:val="2"/>
            <w:shd w:val="clear" w:color="auto" w:fill="F2F2F2" w:themeFill="background1" w:themeFillShade="F2"/>
          </w:tcPr>
          <w:p w14:paraId="0D462913" w14:textId="554B7E6A" w:rsidR="00B829D1" w:rsidRPr="00B829D1" w:rsidRDefault="00B829D1" w:rsidP="009A3200">
            <w:pPr>
              <w:tabs>
                <w:tab w:val="left" w:pos="240"/>
              </w:tabs>
              <w:spacing w:before="20" w:after="20"/>
              <w:jc w:val="center"/>
              <w:rPr>
                <w:rFonts w:asciiTheme="majorHAnsi" w:hAnsiTheme="majorHAnsi" w:cstheme="minorHAnsi"/>
                <w:bCs/>
                <w:color w:val="595959" w:themeColor="text1" w:themeTint="A6"/>
                <w:sz w:val="20"/>
                <w:szCs w:val="20"/>
              </w:rPr>
            </w:pPr>
            <w:r w:rsidRPr="00B829D1">
              <w:rPr>
                <w:rFonts w:asciiTheme="majorHAnsi" w:hAnsiTheme="majorHAnsi" w:cstheme="minorHAnsi"/>
                <w:bCs/>
                <w:color w:val="595959" w:themeColor="text1" w:themeTint="A6"/>
                <w:sz w:val="20"/>
                <w:szCs w:val="20"/>
              </w:rPr>
              <w:t>Team player with strong communication / problem-solving skills; possess capability to think clearly as well as logically</w:t>
            </w:r>
          </w:p>
          <w:p w14:paraId="57A275CC" w14:textId="77777777" w:rsidR="00A43D40" w:rsidRPr="009660A3" w:rsidRDefault="00A43D40" w:rsidP="00AC1097">
            <w:pPr>
              <w:jc w:val="center"/>
              <w:rPr>
                <w:rFonts w:asciiTheme="majorHAnsi" w:hAnsiTheme="majorHAnsi" w:cstheme="minorHAnsi"/>
                <w:b/>
                <w:color w:val="6A6969"/>
                <w:sz w:val="20"/>
                <w:szCs w:val="20"/>
              </w:rPr>
            </w:pPr>
          </w:p>
        </w:tc>
      </w:tr>
      <w:tr w:rsidR="008F2143" w:rsidRPr="009660A3" w14:paraId="2466C2A4" w14:textId="77777777" w:rsidTr="00B829D1">
        <w:trPr>
          <w:trHeight w:val="11052"/>
        </w:trPr>
        <w:tc>
          <w:tcPr>
            <w:tcW w:w="6061" w:type="dxa"/>
            <w:gridSpan w:val="2"/>
            <w:shd w:val="clear" w:color="auto" w:fill="F2F2F2" w:themeFill="background1" w:themeFillShade="F2"/>
          </w:tcPr>
          <w:p w14:paraId="78AD9694" w14:textId="3D917DFB" w:rsidR="008F2143" w:rsidRPr="009660A3" w:rsidRDefault="0009077F" w:rsidP="008F2143">
            <w:pPr>
              <w:rPr>
                <w:rFonts w:asciiTheme="majorHAnsi" w:hAnsiTheme="majorHAnsi" w:cstheme="minorHAnsi"/>
                <w:bCs/>
                <w:color w:val="595959" w:themeColor="text1" w:themeTint="A6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Cs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66DE92E6" wp14:editId="03B674CC">
                  <wp:extent cx="2857500" cy="4762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lines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585F">
              <w:rPr>
                <w:rFonts w:asciiTheme="majorHAnsi" w:hAnsiTheme="majorHAnsi" w:cstheme="minorHAnsi"/>
                <w:bCs/>
                <w:noProof/>
                <w:color w:val="000000" w:themeColor="text1"/>
                <w:sz w:val="20"/>
                <w:szCs w:val="2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25472" behindDoc="0" locked="0" layoutInCell="1" allowOverlap="1" wp14:anchorId="09AB7787" wp14:editId="6C5CC229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15240</wp:posOffset>
                      </wp:positionV>
                      <wp:extent cx="2371725" cy="304800"/>
                      <wp:effectExtent l="0" t="0" r="0" b="0"/>
                      <wp:wrapNone/>
                      <wp:docPr id="13" name="Text Box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371725" cy="3048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46DBBC" w14:textId="77777777" w:rsidR="005F1748" w:rsidRPr="009352F2" w:rsidRDefault="005F1748" w:rsidP="009352F2">
                                  <w:pPr>
                                    <w:pStyle w:val="ListParagraph"/>
                                    <w:numPr>
                                      <w:ilvl w:val="0"/>
                                      <w:numId w:val="18"/>
                                    </w:numPr>
                                    <w:jc w:val="left"/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Profile </w:t>
                                  </w:r>
                                  <w:r w:rsidRPr="009352F2"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Summary</w:t>
                                  </w:r>
                                  <w:r w:rsidRPr="00EA0E5F">
                                    <w:rPr>
                                      <w:rFonts w:asciiTheme="minorHAnsi" w:hAnsiTheme="minorHAnsi" w:cstheme="minorHAnsi"/>
                                      <w:noProof/>
                                      <w:sz w:val="20"/>
                                      <w:szCs w:val="20"/>
                                      <w:lang w:val="en-IN" w:eastAsia="en-IN"/>
                                    </w:rPr>
                                    <w:drawing>
                                      <wp:inline distT="0" distB="0" distL="0" distR="0" wp14:anchorId="386F37AA" wp14:editId="1DB7484E">
                                        <wp:extent cx="2182495" cy="363749"/>
                                        <wp:effectExtent l="0" t="0" r="0" b="0"/>
                                        <wp:docPr id="49" name="Picture 4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headlines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82495" cy="36374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A68B2CE" w14:textId="77777777" w:rsidR="005F1748" w:rsidRDefault="005F1748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AB77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-3.15pt;margin-top:1.2pt;width:186.75pt;height:24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" filled="f" stroked="f" strokeweight=".5pt">
                      <v:textbox>
                        <w:txbxContent>
                          <w:p w14:paraId="6546DBBC" w14:textId="77777777" w:rsidR="005F1748" w:rsidRPr="009352F2" w:rsidRDefault="005F1748" w:rsidP="009352F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jc w:val="left"/>
                              <w:rPr>
                                <w:rFonts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Pr="009352F2">
                              <w:rPr>
                                <w:rFonts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ummary</w:t>
                            </w:r>
                            <w:r w:rsidRPr="00EA0E5F">
                              <w:rPr>
                                <w:rFonts w:asciiTheme="minorHAnsi" w:hAnsiTheme="minorHAnsi" w:cstheme="minorHAnsi"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386F37AA" wp14:editId="1DB7484E">
                                  <wp:extent cx="2182495" cy="363749"/>
                                  <wp:effectExtent l="0" t="0" r="0" b="0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eadline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82495" cy="3637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A68B2CE" w14:textId="77777777" w:rsidR="005F1748" w:rsidRDefault="005F1748"/>
                        </w:txbxContent>
                      </v:textbox>
                    </v:shape>
                  </w:pict>
                </mc:Fallback>
              </mc:AlternateContent>
            </w:r>
          </w:p>
          <w:p w14:paraId="3676B675" w14:textId="30DD52CF" w:rsidR="00B829D1" w:rsidRPr="009660A3" w:rsidRDefault="004E13D0" w:rsidP="00B829D1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Total experience of </w:t>
            </w:r>
            <w:r w:rsidR="00C61A1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7</w:t>
            </w:r>
            <w:r w:rsidR="009C51D4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.2</w:t>
            </w:r>
            <w:r w:rsidR="003E7ABD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Y</w:t>
            </w:r>
            <w:r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ears </w:t>
            </w:r>
            <w:r w:rsidR="00B829D1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in </w:t>
            </w:r>
            <w:r w:rsidR="00B829D1" w:rsidRPr="00990C1B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JAVA Application Development </w:t>
            </w:r>
          </w:p>
          <w:p w14:paraId="2A847328" w14:textId="0C8CF4E9" w:rsidR="00635A0B" w:rsidRDefault="0012169B" w:rsidP="004E13D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Knowledge </w:t>
            </w:r>
            <w:r w:rsidR="00990C1B"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of e</w:t>
            </w:r>
            <w:r w:rsidR="00635A0B"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nd-to-end development of software products from requirement analysis to system study, designing, coding, testing, </w:t>
            </w:r>
            <w:r w:rsidR="008A51E7"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debugging</w:t>
            </w:r>
            <w:r w:rsidR="008A51E7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,</w:t>
            </w:r>
            <w:r w:rsidR="00635A0B" w:rsidRPr="004E13D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documentation and implementation</w:t>
            </w:r>
          </w:p>
          <w:p w14:paraId="62B44286" w14:textId="63EE39AE" w:rsidR="006130E5" w:rsidRDefault="00E745BB" w:rsidP="004E13D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Good understanding of </w:t>
            </w:r>
            <w:r w:rsidRPr="00E745BB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developing applications based on MVC architectures.</w:t>
            </w:r>
          </w:p>
          <w:p w14:paraId="25592D13" w14:textId="3868FA47" w:rsidR="00587452" w:rsidRPr="004E13D0" w:rsidRDefault="00425581" w:rsidP="004E13D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Having experience in Automating and Deploying utilities using Java</w:t>
            </w:r>
          </w:p>
          <w:p w14:paraId="36429DBA" w14:textId="77777777" w:rsidR="00CE7CB7" w:rsidRDefault="00AC1097" w:rsidP="00AC1097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Applied </w:t>
            </w:r>
            <w:r w:rsidR="00CE7CB7"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relevant technical skills to deliver specifications, program changes, unit test cases and technical documents</w:t>
            </w:r>
          </w:p>
          <w:p w14:paraId="524DA809" w14:textId="267E8083" w:rsidR="006130E5" w:rsidRDefault="006130E5" w:rsidP="006130E5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Always intended to do new Research and Development</w:t>
            </w:r>
          </w:p>
          <w:p w14:paraId="372BA86E" w14:textId="1B1612F5" w:rsidR="00EC1EB1" w:rsidRDefault="006130E5" w:rsidP="006130E5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6130E5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Excellent written &amp; verbal communication skills</w:t>
            </w: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  <w:r w:rsidRPr="006130E5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Quick learner and good team </w:t>
            </w:r>
            <w:r w:rsidR="008A51E7" w:rsidRPr="006130E5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player</w:t>
            </w:r>
            <w:r w:rsidR="008A51E7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,</w:t>
            </w: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  <w:r w:rsidRPr="006130E5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ability to take up new challenges</w:t>
            </w:r>
          </w:p>
          <w:p w14:paraId="38E20C3C" w14:textId="77777777" w:rsidR="00E745BB" w:rsidRPr="006130E5" w:rsidRDefault="00E745BB" w:rsidP="00E745BB">
            <w:pPr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</w:p>
          <w:p w14:paraId="20E95077" w14:textId="06260910" w:rsidR="005B532F" w:rsidRPr="009660A3" w:rsidRDefault="007A585F" w:rsidP="00AC1097">
            <w:pPr>
              <w:jc w:val="both"/>
              <w:rPr>
                <w:rFonts w:asciiTheme="majorHAnsi" w:hAnsiTheme="majorHAnsi" w:cstheme="minorHAnsi"/>
                <w:color w:val="19B7D7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Cs/>
                <w:noProof/>
                <w:color w:val="000000" w:themeColor="text1"/>
                <w:sz w:val="20"/>
                <w:szCs w:val="2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1215191D" wp14:editId="5F1D67DA">
                      <wp:simplePos x="0" y="0"/>
                      <wp:positionH relativeFrom="column">
                        <wp:posOffset>-44450</wp:posOffset>
                      </wp:positionH>
                      <wp:positionV relativeFrom="paragraph">
                        <wp:posOffset>24765</wp:posOffset>
                      </wp:positionV>
                      <wp:extent cx="2371725" cy="361950"/>
                      <wp:effectExtent l="0" t="0" r="0" b="0"/>
                      <wp:wrapNone/>
                      <wp:docPr id="18" name="Text Box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371725" cy="3619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15490F" w14:textId="77777777" w:rsidR="005F1748" w:rsidRPr="009352F2" w:rsidRDefault="005F1748" w:rsidP="0001793D">
                                  <w:pPr>
                                    <w:pStyle w:val="ListParagraph"/>
                                    <w:numPr>
                                      <w:ilvl w:val="0"/>
                                      <w:numId w:val="20"/>
                                    </w:numPr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9352F2"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Education</w:t>
                                  </w:r>
                                </w:p>
                                <w:p w14:paraId="48A08D94" w14:textId="77777777" w:rsidR="005F1748" w:rsidRDefault="005F1748" w:rsidP="0001793D">
                                  <w:pPr>
                                    <w:ind w:hanging="36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5191D" id="Text Box 18" o:spid="_x0000_s1027" type="#_x0000_t202" style="position:absolute;left:0;text-align:left;margin-left:-3.5pt;margin-top:1.95pt;width:186.75pt;height:2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" filled="f" stroked="f" strokeweight=".5pt">
                      <v:textbox>
                        <w:txbxContent>
                          <w:p w14:paraId="2115490F" w14:textId="77777777" w:rsidR="005F1748" w:rsidRPr="009352F2" w:rsidRDefault="005F1748" w:rsidP="0001793D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9352F2">
                              <w:rPr>
                                <w:rFonts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48A08D94" w14:textId="77777777" w:rsidR="005F1748" w:rsidRDefault="005F1748" w:rsidP="0001793D">
                            <w:pPr>
                              <w:ind w:hanging="360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B532F" w:rsidRPr="009660A3">
              <w:rPr>
                <w:rFonts w:asciiTheme="majorHAnsi" w:hAnsiTheme="majorHAnsi" w:cstheme="minorHAnsi"/>
                <w:bCs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4E71214F" wp14:editId="6517C13E">
                  <wp:extent cx="2857500" cy="4762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lines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4CEB4B" w14:textId="33C77F3B" w:rsidR="005B532F" w:rsidRPr="009660A3" w:rsidRDefault="000A2ABA" w:rsidP="005B532F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0C1B6B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B.E.</w:t>
            </w:r>
            <w:r w:rsidR="000C1B6B" w:rsidRPr="000C1B6B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</w:t>
            </w:r>
            <w:r w:rsidR="005B532F" w:rsidRPr="000C1B6B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(</w:t>
            </w:r>
            <w:r w:rsidR="004E6074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Electronics</w:t>
            </w:r>
            <w:r w:rsidR="005B532F" w:rsidRPr="000C1B6B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)</w:t>
            </w:r>
            <w:r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  <w:r w:rsidR="005B532F"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from</w:t>
            </w:r>
            <w:r w:rsidR="000C1B6B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  <w:r w:rsidR="004E6074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Shivaji</w:t>
            </w:r>
            <w:r w:rsidR="000C1B6B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University</w:t>
            </w:r>
            <w:r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  <w:r w:rsidR="005B532F"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with</w:t>
            </w:r>
            <w:r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6</w:t>
            </w:r>
            <w:r w:rsidR="00DF2030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7</w:t>
            </w:r>
            <w:r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.73% </w:t>
            </w:r>
            <w:r w:rsidR="005B532F" w:rsidRPr="009660A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in </w:t>
            </w:r>
            <w:r w:rsidR="00A74339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May </w:t>
            </w:r>
            <w:r w:rsidR="004E6074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>2013</w:t>
            </w:r>
          </w:p>
          <w:p w14:paraId="2D85D285" w14:textId="77777777" w:rsidR="00EC1EB1" w:rsidRPr="000C1B6B" w:rsidRDefault="00EC1EB1" w:rsidP="000C1B6B">
            <w:pPr>
              <w:ind w:left="49"/>
              <w:jc w:val="both"/>
              <w:rPr>
                <w:rFonts w:asciiTheme="majorHAnsi" w:hAnsiTheme="majorHAnsi" w:cstheme="minorHAnsi"/>
                <w:bCs/>
                <w:color w:val="5F5F5F"/>
                <w:sz w:val="16"/>
                <w:szCs w:val="16"/>
              </w:rPr>
            </w:pPr>
          </w:p>
          <w:p w14:paraId="01EA05A6" w14:textId="106F0445" w:rsidR="009D126D" w:rsidRDefault="007A585F" w:rsidP="001E1AE4">
            <w:pPr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noProof/>
                <w:sz w:val="20"/>
                <w:szCs w:val="20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B5D56CA" wp14:editId="29A09489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9685</wp:posOffset>
                      </wp:positionV>
                      <wp:extent cx="2686050" cy="361950"/>
                      <wp:effectExtent l="0" t="0" r="0" b="0"/>
                      <wp:wrapNone/>
                      <wp:docPr id="34" name="Text Box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2686050" cy="3619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AD395B" w14:textId="77777777" w:rsidR="005F1748" w:rsidRPr="009352F2" w:rsidRDefault="005F1748" w:rsidP="000C1B6B">
                                  <w:pPr>
                                    <w:pStyle w:val="ListParagraph"/>
                                    <w:numPr>
                                      <w:ilvl w:val="0"/>
                                      <w:numId w:val="21"/>
                                    </w:numPr>
                                    <w:jc w:val="left"/>
                                    <w:rPr>
                                      <w:b/>
                                    </w:rPr>
                                  </w:pPr>
                                  <w:r w:rsidRPr="009352F2">
                                    <w:rPr>
                                      <w:rFonts w:cs="Tahoma"/>
                                      <w:b/>
                                      <w:color w:val="FFFFFF"/>
                                      <w:sz w:val="28"/>
                                      <w:szCs w:val="28"/>
                                    </w:rPr>
                                    <w:t>Work</w:t>
                                  </w:r>
                                  <w:r>
                                    <w:rPr>
                                      <w:rFonts w:cs="Tahoma"/>
                                      <w:b/>
                                      <w:color w:val="FFFFFF"/>
                                      <w:sz w:val="28"/>
                                      <w:szCs w:val="28"/>
                                    </w:rPr>
                                    <w:t xml:space="preserve"> History</w:t>
                                  </w:r>
                                  <w:r w:rsidRPr="009352F2">
                                    <w:rPr>
                                      <w:rFonts w:cs="Tahoma"/>
                                      <w:b/>
                                      <w:color w:val="FFFFFF"/>
                                      <w:sz w:val="28"/>
                                      <w:szCs w:val="28"/>
                                    </w:rPr>
                                    <w:br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5D56CA" id="Text Box 34" o:spid="_x0000_s1028" type="#_x0000_t202" style="position:absolute;left:0;text-align:left;margin-left:-.25pt;margin-top:1.55pt;width:211.5pt;height:2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" filled="f" stroked="f" strokeweight=".5pt">
                      <v:textbox>
                        <w:txbxContent>
                          <w:p w14:paraId="6CAD395B" w14:textId="77777777" w:rsidR="005F1748" w:rsidRPr="009352F2" w:rsidRDefault="005F1748" w:rsidP="000C1B6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jc w:val="left"/>
                              <w:rPr>
                                <w:b/>
                              </w:rPr>
                            </w:pPr>
                            <w:r w:rsidRPr="009352F2">
                              <w:rPr>
                                <w:rFonts w:cs="Tahoma"/>
                                <w:b/>
                                <w:color w:val="FFFFFF"/>
                                <w:sz w:val="28"/>
                                <w:szCs w:val="28"/>
                              </w:rPr>
                              <w:t>Work</w:t>
                            </w:r>
                            <w:r>
                              <w:rPr>
                                <w:rFonts w:cs="Tahoma"/>
                                <w:b/>
                                <w:color w:val="FFFFFF"/>
                                <w:sz w:val="28"/>
                                <w:szCs w:val="28"/>
                              </w:rPr>
                              <w:t xml:space="preserve"> History</w:t>
                            </w:r>
                            <w:r w:rsidRPr="009352F2">
                              <w:rPr>
                                <w:rFonts w:cs="Tahoma"/>
                                <w:b/>
                                <w:color w:val="FFFFFF"/>
                                <w:sz w:val="28"/>
                                <w:szCs w:val="28"/>
                              </w:rPr>
                              <w:br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15526" w:rsidRPr="009660A3">
              <w:rPr>
                <w:rFonts w:asciiTheme="majorHAnsi" w:hAnsiTheme="majorHAnsi" w:cstheme="minorHAnsi"/>
                <w:bCs/>
                <w:noProof/>
                <w:color w:val="000000" w:themeColor="text1"/>
                <w:sz w:val="20"/>
                <w:szCs w:val="20"/>
                <w:lang w:val="en-IN" w:eastAsia="en-IN"/>
              </w:rPr>
              <w:drawing>
                <wp:inline distT="0" distB="0" distL="0" distR="0" wp14:anchorId="26D77979" wp14:editId="5BD0ABA7">
                  <wp:extent cx="2857500" cy="4762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lines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E74FCE" w14:textId="77777777" w:rsidR="00BD4F41" w:rsidRDefault="00BD4F41" w:rsidP="001E1AE4">
            <w:pPr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</w:p>
          <w:p w14:paraId="7515EDCF" w14:textId="5163CBC7" w:rsidR="005F1748" w:rsidRDefault="00D25602" w:rsidP="001E1AE4">
            <w:pPr>
              <w:jc w:val="both"/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May</w:t>
            </w:r>
            <w:r w:rsidR="008A51E7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2019</w:t>
            </w:r>
            <w:r w:rsidR="00BD4F41" w:rsidRPr="003D050E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– Present </w:t>
            </w: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Capgemini</w:t>
            </w:r>
            <w:r w:rsidR="008A51E7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Ltd</w:t>
            </w:r>
            <w:r w:rsidR="00007584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</w:t>
            </w:r>
            <w:r w:rsidR="00EB25BD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as </w:t>
            </w:r>
            <w:r w:rsidR="00277A1A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Senior </w:t>
            </w: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Consultant</w:t>
            </w:r>
            <w:r w:rsidR="00007584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</w:t>
            </w:r>
          </w:p>
          <w:p w14:paraId="081733A3" w14:textId="229AA7CB" w:rsidR="005F1748" w:rsidRDefault="005F1748" w:rsidP="005F1748">
            <w:pPr>
              <w:pStyle w:val="ListParagraph"/>
              <w:ind w:left="5"/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Key Result Areas:</w:t>
            </w:r>
          </w:p>
          <w:p w14:paraId="2C574815" w14:textId="7E1BECFC" w:rsidR="007B568D" w:rsidRPr="007B568D" w:rsidRDefault="005251FB" w:rsidP="007B568D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5251FB">
              <w:rPr>
                <w:rFonts w:asciiTheme="majorHAnsi" w:hAnsiTheme="majorHAnsi"/>
                <w:sz w:val="20"/>
                <w:szCs w:val="20"/>
              </w:rPr>
              <w:t>Responsible for development and deliver</w:t>
            </w:r>
            <w:r w:rsidR="00E72283">
              <w:rPr>
                <w:rFonts w:asciiTheme="majorHAnsi" w:hAnsiTheme="majorHAnsi"/>
                <w:sz w:val="20"/>
                <w:szCs w:val="20"/>
              </w:rPr>
              <w:t>y of backend services and stand</w:t>
            </w:r>
            <w:r w:rsidRPr="005251FB">
              <w:rPr>
                <w:rFonts w:asciiTheme="majorHAnsi" w:hAnsiTheme="majorHAnsi"/>
                <w:sz w:val="20"/>
                <w:szCs w:val="20"/>
              </w:rPr>
              <w:t>alone tasks for application</w:t>
            </w:r>
          </w:p>
          <w:p w14:paraId="0EA98FF1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 xml:space="preserve">Enhancing applications using Java technologies; maintaining and </w:t>
            </w:r>
            <w:proofErr w:type="spellStart"/>
            <w:r w:rsidRPr="00E72283">
              <w:rPr>
                <w:rFonts w:asciiTheme="majorHAnsi" w:hAnsiTheme="majorHAnsi"/>
                <w:sz w:val="20"/>
                <w:szCs w:val="20"/>
              </w:rPr>
              <w:t>customizing</w:t>
            </w:r>
            <w:proofErr w:type="spellEnd"/>
            <w:r w:rsidRPr="00E72283">
              <w:rPr>
                <w:rFonts w:asciiTheme="majorHAnsi" w:hAnsiTheme="majorHAnsi"/>
                <w:sz w:val="20"/>
                <w:szCs w:val="20"/>
              </w:rPr>
              <w:t xml:space="preserve"> Security product</w:t>
            </w:r>
          </w:p>
          <w:p w14:paraId="1A03C00F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>Managing Java Development including design &amp; troubleshooting of application issues</w:t>
            </w:r>
          </w:p>
          <w:p w14:paraId="1CEBB912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>Performing upgrade on Product as per Requirements</w:t>
            </w:r>
          </w:p>
          <w:p w14:paraId="1A27B52B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 xml:space="preserve">Interacting with customer frequently to solve production issues </w:t>
            </w:r>
          </w:p>
          <w:p w14:paraId="005DECFF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>Writing SQL queries on business data for complex data fixes</w:t>
            </w:r>
          </w:p>
          <w:p w14:paraId="2E5992DB" w14:textId="77777777" w:rsidR="002021D4" w:rsidRPr="00E72283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>Providing support after Go-Live</w:t>
            </w:r>
          </w:p>
          <w:p w14:paraId="1352C782" w14:textId="4026853A" w:rsidR="00674690" w:rsidRPr="00674690" w:rsidRDefault="002021D4" w:rsidP="002021D4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E72283">
              <w:rPr>
                <w:rFonts w:asciiTheme="majorHAnsi" w:hAnsiTheme="majorHAnsi"/>
                <w:sz w:val="20"/>
                <w:szCs w:val="20"/>
              </w:rPr>
              <w:t>Participating product development as per requirements, schedules &amp; activities; managing troubleshooting, development &amp; production problems across multiple environment</w:t>
            </w:r>
            <w:r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. </w:t>
            </w:r>
            <w:r w:rsidR="00674690" w:rsidRPr="00674690">
              <w:rPr>
                <w:rFonts w:asciiTheme="majorHAnsi" w:hAnsiTheme="majorHAnsi"/>
                <w:sz w:val="20"/>
                <w:szCs w:val="20"/>
              </w:rPr>
              <w:t xml:space="preserve">Maintain code coverage using </w:t>
            </w:r>
            <w:proofErr w:type="spellStart"/>
            <w:r w:rsidR="00674690" w:rsidRPr="00674690">
              <w:rPr>
                <w:rFonts w:asciiTheme="majorHAnsi" w:hAnsiTheme="majorHAnsi"/>
                <w:sz w:val="20"/>
                <w:szCs w:val="20"/>
              </w:rPr>
              <w:t>Junit</w:t>
            </w:r>
            <w:proofErr w:type="spellEnd"/>
          </w:p>
          <w:p w14:paraId="584BD613" w14:textId="20D1CC8D" w:rsidR="00674690" w:rsidRPr="002021D4" w:rsidRDefault="00674690" w:rsidP="00F64DE3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674690">
              <w:rPr>
                <w:rFonts w:asciiTheme="majorHAnsi" w:hAnsiTheme="majorHAnsi"/>
                <w:sz w:val="20"/>
                <w:szCs w:val="20"/>
              </w:rPr>
              <w:t>Involved in performance improvement of code</w:t>
            </w:r>
          </w:p>
          <w:p w14:paraId="2BA105D4" w14:textId="77777777" w:rsidR="002021D4" w:rsidRPr="00EA12B6" w:rsidRDefault="002021D4" w:rsidP="002021D4">
            <w:pPr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</w:p>
          <w:p w14:paraId="5CE8B5A8" w14:textId="4137238A" w:rsidR="0008516E" w:rsidRPr="008252C7" w:rsidRDefault="00EA12B6" w:rsidP="008252C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EA12B6">
              <w:rPr>
                <w:rFonts w:asciiTheme="majorHAnsi" w:hAnsiTheme="majorHAnsi"/>
                <w:sz w:val="20"/>
                <w:szCs w:val="20"/>
                <w:highlight w:val="lightGray"/>
              </w:rPr>
              <w:t>HONOR</w:t>
            </w:r>
            <w:proofErr w:type="spellEnd"/>
            <w:r w:rsidRPr="00EA12B6">
              <w:rPr>
                <w:rFonts w:asciiTheme="majorHAnsi" w:hAnsiTheme="majorHAnsi"/>
                <w:sz w:val="20"/>
                <w:szCs w:val="20"/>
                <w:highlight w:val="lightGray"/>
              </w:rPr>
              <w:t xml:space="preserve"> AWARDS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: </w:t>
            </w:r>
            <w:r w:rsidR="004062EE">
              <w:rPr>
                <w:rFonts w:asciiTheme="majorHAnsi" w:hAnsiTheme="majorHAnsi"/>
                <w:sz w:val="20"/>
                <w:szCs w:val="20"/>
              </w:rPr>
              <w:t>STAR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ward</w:t>
            </w:r>
          </w:p>
        </w:tc>
        <w:tc>
          <w:tcPr>
            <w:tcW w:w="5248" w:type="dxa"/>
            <w:shd w:val="clear" w:color="auto" w:fill="F2F2F2" w:themeFill="background1" w:themeFillShade="F2"/>
          </w:tcPr>
          <w:tbl>
            <w:tblPr>
              <w:tblStyle w:val="TableGrid"/>
              <w:tblW w:w="51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8"/>
              <w:gridCol w:w="3476"/>
              <w:gridCol w:w="1419"/>
            </w:tblGrid>
            <w:tr w:rsidR="008F2143" w:rsidRPr="009660A3" w14:paraId="256F35A0" w14:textId="77777777" w:rsidTr="00AC1097">
              <w:trPr>
                <w:trHeight w:val="681"/>
              </w:trPr>
              <w:tc>
                <w:tcPr>
                  <w:tcW w:w="5133" w:type="dxa"/>
                  <w:gridSpan w:val="3"/>
                  <w:shd w:val="clear" w:color="auto" w:fill="E2E2E4"/>
                </w:tcPr>
                <w:p w14:paraId="668DDFEC" w14:textId="528CE9F5" w:rsidR="005A3834" w:rsidRPr="009660A3" w:rsidRDefault="007A585F">
                  <w:pPr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IN" w:eastAsia="en-IN"/>
                    </w:rPr>
                    <w:lastRenderedPageBreak/>
                    <mc:AlternateContent>
                      <mc:Choice Requires="wps">
                        <w:drawing>
                          <wp:anchor distT="0" distB="0" distL="114300" distR="114300" simplePos="0" relativeHeight="251701248" behindDoc="0" locked="0" layoutInCell="1" allowOverlap="1" wp14:anchorId="64F8C468" wp14:editId="3F4B9B2D">
                            <wp:simplePos x="0" y="0"/>
                            <wp:positionH relativeFrom="column">
                              <wp:posOffset>70485</wp:posOffset>
                            </wp:positionH>
                            <wp:positionV relativeFrom="paragraph">
                              <wp:posOffset>25400</wp:posOffset>
                            </wp:positionV>
                            <wp:extent cx="2686050" cy="361950"/>
                            <wp:effectExtent l="0" t="0" r="0" b="0"/>
                            <wp:wrapNone/>
                            <wp:docPr id="32" name="Text Box 3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686050" cy="361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2349B3E7" w14:textId="77777777" w:rsidR="005F1748" w:rsidRPr="00472E86" w:rsidRDefault="005F1748" w:rsidP="00472E86">
                                        <w:pPr>
                                          <w:suppressAutoHyphens/>
                                          <w:autoSpaceDN w:val="0"/>
                                          <w:ind w:left="360" w:right="-61"/>
                                          <w:textAlignment w:val="baseline"/>
                                          <w:rPr>
                                            <w:rFonts w:cs="Tahoma"/>
                                            <w:b/>
                                            <w:color w:val="808080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noProof/>
                                            <w:lang w:val="en-IN" w:eastAsia="en-IN"/>
                                          </w:rPr>
                                          <w:drawing>
                                            <wp:inline distT="0" distB="0" distL="0" distR="0" wp14:anchorId="1B5DA01F" wp14:editId="71D4792F">
                                              <wp:extent cx="219075" cy="219075"/>
                                              <wp:effectExtent l="0" t="0" r="9525" b="9525"/>
                                              <wp:docPr id="304" name="Picture 47" descr="core24x24icons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47" descr="core24x24icons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9"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219075" cy="21907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>
                                          <w:t xml:space="preserve"> </w:t>
                                        </w:r>
                                        <w:r w:rsidRPr="00472E86">
                                          <w:rPr>
                                            <w:rFonts w:cs="Tahoma"/>
                                            <w:b/>
                                            <w:color w:val="FFFFFF"/>
                                            <w:sz w:val="28"/>
                                            <w:szCs w:val="28"/>
                                          </w:rPr>
                                          <w:t>Core Competencies</w:t>
                                        </w:r>
                                      </w:p>
                                      <w:p w14:paraId="5D876F3F" w14:textId="77777777" w:rsidR="005F1748" w:rsidRPr="00002397" w:rsidRDefault="005F1748" w:rsidP="005A3834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4F8C468" id="Text Box 32" o:spid="_x0000_s1029" type="#_x0000_t202" style="position:absolute;margin-left:5.55pt;margin-top:2pt;width:211.5pt;height:28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" filled="f" stroked="f" strokeweight=".5pt">
                            <v:textbox>
                              <w:txbxContent>
                                <w:p w14:paraId="2349B3E7" w14:textId="77777777" w:rsidR="005F1748" w:rsidRPr="00472E86" w:rsidRDefault="005F1748" w:rsidP="00472E86">
                                  <w:pPr>
                                    <w:suppressAutoHyphens/>
                                    <w:autoSpaceDN w:val="0"/>
                                    <w:ind w:left="360" w:right="-61"/>
                                    <w:textAlignment w:val="baseline"/>
                                    <w:rPr>
                                      <w:rFonts w:cs="Tahoma"/>
                                      <w:b/>
                                      <w:color w:val="80808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/>
                                    </w:rPr>
                                    <w:drawing>
                                      <wp:inline distT="0" distB="0" distL="0" distR="0" wp14:anchorId="1B5DA01F" wp14:editId="71D4792F">
                                        <wp:extent cx="219075" cy="219075"/>
                                        <wp:effectExtent l="0" t="0" r="9525" b="9525"/>
                                        <wp:docPr id="304" name="Picture 47" descr="core24x24icon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7" descr="core24x24icon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19075" cy="2190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t xml:space="preserve"> </w:t>
                                  </w:r>
                                  <w:r w:rsidRPr="00472E86">
                                    <w:rPr>
                                      <w:rFonts w:cs="Tahoma"/>
                                      <w:b/>
                                      <w:color w:val="FFFFFF"/>
                                      <w:sz w:val="28"/>
                                      <w:szCs w:val="28"/>
                                    </w:rPr>
                                    <w:t>Core Competencies</w:t>
                                  </w:r>
                                </w:p>
                                <w:p w14:paraId="5D876F3F" w14:textId="77777777" w:rsidR="005F1748" w:rsidRPr="00002397" w:rsidRDefault="005F1748" w:rsidP="005A3834"/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5A3834" w:rsidRPr="009660A3"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3693B228" wp14:editId="5B268358">
                        <wp:extent cx="2857500" cy="476250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headlines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00" cy="476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BD43E2B" w14:textId="77777777" w:rsidR="005A3834" w:rsidRPr="009660A3" w:rsidRDefault="001A73B8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</w:t>
                  </w:r>
                  <w:r w:rsidR="005A3834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Coding </w:t>
                  </w:r>
                </w:p>
                <w:p w14:paraId="4861E4DE" w14:textId="77777777" w:rsidR="005A3834" w:rsidRPr="009660A3" w:rsidRDefault="005A3834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Design</w:t>
                  </w:r>
                </w:p>
                <w:p w14:paraId="6E95EC31" w14:textId="77777777" w:rsidR="005A3834" w:rsidRPr="009660A3" w:rsidRDefault="005A3834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</w:t>
                  </w:r>
                  <w:r w:rsidR="00E57B03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Java </w:t>
                  </w: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Development</w:t>
                  </w:r>
                </w:p>
                <w:p w14:paraId="089301F3" w14:textId="77777777" w:rsidR="005A3834" w:rsidRPr="009660A3" w:rsidRDefault="005A3834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Requirement Gathering</w:t>
                  </w:r>
                </w:p>
                <w:p w14:paraId="0ABE7B5B" w14:textId="77777777" w:rsidR="005A3834" w:rsidRPr="00990C1B" w:rsidRDefault="005A3834" w:rsidP="00990C1B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Daily Status Report (DSR) </w:t>
                  </w:r>
                </w:p>
                <w:p w14:paraId="488F0EC0" w14:textId="77777777" w:rsidR="005A3834" w:rsidRPr="009660A3" w:rsidRDefault="001A73B8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Technical</w:t>
                  </w:r>
                  <w:r w:rsidR="005A3834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Documentation</w:t>
                  </w:r>
                </w:p>
                <w:p w14:paraId="3335BA89" w14:textId="77777777" w:rsidR="001A73B8" w:rsidRPr="009660A3" w:rsidRDefault="001A73B8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Change Request</w:t>
                  </w:r>
                </w:p>
                <w:p w14:paraId="2F41EAFE" w14:textId="77777777" w:rsidR="005A3834" w:rsidRPr="009660A3" w:rsidRDefault="001A73B8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</w:t>
                  </w:r>
                  <w:r w:rsidR="005A3834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Root Cause Analysis</w:t>
                  </w:r>
                </w:p>
                <w:p w14:paraId="0EE0E838" w14:textId="35FDF0BA" w:rsidR="005A3834" w:rsidRPr="00087A36" w:rsidRDefault="001A73B8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US"/>
                    </w:rPr>
                  </w:pP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</w:t>
                  </w:r>
                  <w:r w:rsidR="005A3834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Scrum/Agile</w:t>
                  </w:r>
                  <w:r w:rsidR="005A3834" w:rsidRPr="009660A3">
                    <w:rPr>
                      <w:rFonts w:asciiTheme="majorHAnsi" w:hAnsiTheme="majorHAnsi" w:cs="Calibri"/>
                      <w:color w:val="000000"/>
                    </w:rPr>
                    <w:t xml:space="preserve"> </w:t>
                  </w:r>
                  <w:r w:rsidR="005A3834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Methodologies</w:t>
                  </w:r>
                </w:p>
                <w:p w14:paraId="6A08D2C7" w14:textId="00EC6A50" w:rsidR="00087A36" w:rsidRPr="009660A3" w:rsidRDefault="00087A36" w:rsidP="00E57B03">
                  <w:pPr>
                    <w:pStyle w:val="ListParagraph"/>
                    <w:numPr>
                      <w:ilvl w:val="0"/>
                      <w:numId w:val="9"/>
                    </w:numPr>
                    <w:ind w:left="390" w:hanging="270"/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Automating builds using Jenkins</w:t>
                  </w:r>
                </w:p>
                <w:p w14:paraId="65396CEE" w14:textId="77777777" w:rsidR="00EC1EB1" w:rsidRPr="000C1B6B" w:rsidRDefault="00EC1EB1" w:rsidP="00EC1EB1">
                  <w:pPr>
                    <w:pStyle w:val="ListParagraph"/>
                    <w:ind w:left="390"/>
                    <w:rPr>
                      <w:rFonts w:asciiTheme="majorHAnsi" w:hAnsiTheme="majorHAnsi" w:cstheme="minorHAnsi"/>
                      <w:noProof/>
                      <w:sz w:val="16"/>
                      <w:szCs w:val="16"/>
                      <w:lang w:val="en-US"/>
                    </w:rPr>
                  </w:pPr>
                </w:p>
                <w:p w14:paraId="6714D654" w14:textId="781ABEF7" w:rsidR="008F2143" w:rsidRPr="009660A3" w:rsidRDefault="007A58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IN"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8960" behindDoc="0" locked="0" layoutInCell="1" allowOverlap="1" wp14:anchorId="6F89A680" wp14:editId="01D589F9">
                            <wp:simplePos x="0" y="0"/>
                            <wp:positionH relativeFrom="column">
                              <wp:posOffset>22860</wp:posOffset>
                            </wp:positionH>
                            <wp:positionV relativeFrom="paragraph">
                              <wp:posOffset>18415</wp:posOffset>
                            </wp:positionV>
                            <wp:extent cx="2686050" cy="361950"/>
                            <wp:effectExtent l="0" t="0" r="0" b="0"/>
                            <wp:wrapNone/>
                            <wp:docPr id="7" name="Text Box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686050" cy="361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7F9AADD3" w14:textId="77777777" w:rsidR="005F1748" w:rsidRPr="00472E86" w:rsidRDefault="005F1748" w:rsidP="00472E86">
                                        <w:pPr>
                                          <w:suppressAutoHyphens/>
                                          <w:autoSpaceDN w:val="0"/>
                                          <w:ind w:left="360" w:right="-61"/>
                                          <w:textAlignment w:val="baseline"/>
                                          <w:rPr>
                                            <w:rFonts w:cs="Tahoma"/>
                                            <w:b/>
                                            <w:color w:val="808080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noProof/>
                                            <w:lang w:val="en-IN" w:eastAsia="en-IN"/>
                                          </w:rPr>
                                          <w:drawing>
                                            <wp:inline distT="0" distB="0" distL="0" distR="0" wp14:anchorId="7F39FB8D" wp14:editId="6E745D9C">
                                              <wp:extent cx="142875" cy="142875"/>
                                              <wp:effectExtent l="0" t="0" r="9525" b="9525"/>
                                              <wp:docPr id="305" name="Picture 48" descr="career24x24icons"/>
                                              <wp:cNvGraphicFramePr>
                                                <a:graphicFrameLocks xmlns:a="http://schemas.openxmlformats.org/drawingml/2006/main" noChangeAspect="1"/>
                                              </wp:cNvGraphicFramePr>
                                              <a:graphic xmlns:a="http://schemas.openxmlformats.org/drawingml/2006/main">
                                                <a:graphicData uri="http://schemas.openxmlformats.org/drawingml/2006/picture">
                                                  <pic:pic xmlns:pic="http://schemas.openxmlformats.org/drawingml/2006/picture">
                                                    <pic:nvPicPr>
                                                      <pic:cNvPr id="0" name="Picture 48" descr="career24x24icons"/>
                                                      <pic:cNvPicPr>
                                                        <a:picLocks noChangeAspect="1" noChangeArrowheads="1"/>
                                                      </pic:cNvPicPr>
                                                    </pic:nvPicPr>
                                                    <pic:blipFill>
                                                      <a:blip r:embed="rId10">
                                                        <a:grayscl/>
                                                        <a:extLst>
                                                          <a:ext uri="{28A0092B-C50C-407E-A947-70E740481C1C}">
                                                            <a14:useLocalDpi xmlns:a14="http://schemas.microsoft.com/office/drawing/2010/main" val="0"/>
                                                          </a:ext>
                                                        </a:extLst>
                                                      </a:blip>
                                                      <a:srcRect/>
                                                      <a:stretch>
                                                        <a:fillRect/>
                                                      </a:stretch>
                                                    </pic:blipFill>
                                                    <pic:spPr bwMode="auto">
                                                      <a:xfrm>
                                                        <a:off x="0" y="0"/>
                                                        <a:ext cx="142875" cy="14287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pic:spPr>
                                                  </pic:pic>
                                                </a:graphicData>
                                              </a:graphic>
                                            </wp:inline>
                                          </w:drawing>
                                        </w:r>
                                        <w:r>
                                          <w:rPr>
                                            <w:noProof/>
                                            <w:lang w:val="en-US"/>
                                          </w:rPr>
                                          <w:t xml:space="preserve"> </w:t>
                                        </w:r>
                                        <w:r w:rsidRPr="00472E86">
                                          <w:rPr>
                                            <w:rFonts w:cs="Tahoma"/>
                                            <w:b/>
                                            <w:color w:val="FFFFFF"/>
                                            <w:sz w:val="28"/>
                                            <w:szCs w:val="28"/>
                                          </w:rPr>
                                          <w:t>Soft Skills</w:t>
                                        </w:r>
                                      </w:p>
                                      <w:p w14:paraId="6C0B6B6A" w14:textId="77777777" w:rsidR="005F1748" w:rsidRPr="00002397" w:rsidRDefault="005F1748" w:rsidP="005A3834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F89A680" id="Text Box 3" o:spid="_x0000_s1030" type="#_x0000_t202" style="position:absolute;margin-left:1.8pt;margin-top:1.45pt;width:211.5pt;height:28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" filled="f" stroked="f" strokeweight=".5pt">
                            <v:textbox>
                              <w:txbxContent>
                                <w:p w14:paraId="7F9AADD3" w14:textId="77777777" w:rsidR="005F1748" w:rsidRPr="00472E86" w:rsidRDefault="005F1748" w:rsidP="00472E86">
                                  <w:pPr>
                                    <w:suppressAutoHyphens/>
                                    <w:autoSpaceDN w:val="0"/>
                                    <w:ind w:left="360" w:right="-61"/>
                                    <w:textAlignment w:val="baseline"/>
                                    <w:rPr>
                                      <w:rFonts w:cs="Tahoma"/>
                                      <w:b/>
                                      <w:color w:val="808080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/>
                                    </w:rPr>
                                    <w:drawing>
                                      <wp:inline distT="0" distB="0" distL="0" distR="0" wp14:anchorId="7F39FB8D" wp14:editId="6E745D9C">
                                        <wp:extent cx="142875" cy="142875"/>
                                        <wp:effectExtent l="0" t="0" r="9525" b="9525"/>
                                        <wp:docPr id="305" name="Picture 48" descr="career24x24icons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48" descr="career24x24icons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grayscl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42875" cy="1428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t xml:space="preserve"> </w:t>
                                  </w:r>
                                  <w:r w:rsidRPr="00472E86">
                                    <w:rPr>
                                      <w:rFonts w:cs="Tahoma"/>
                                      <w:b/>
                                      <w:color w:val="FFFFFF"/>
                                      <w:sz w:val="28"/>
                                      <w:szCs w:val="28"/>
                                    </w:rPr>
                                    <w:t>Soft Skills</w:t>
                                  </w:r>
                                </w:p>
                                <w:p w14:paraId="6C0B6B6A" w14:textId="77777777" w:rsidR="005F1748" w:rsidRPr="00002397" w:rsidRDefault="005F1748" w:rsidP="005A3834"/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5A3834" w:rsidRPr="009660A3">
                    <w:rPr>
                      <w:rFonts w:asciiTheme="majorHAnsi" w:hAnsiTheme="majorHAnsi" w:cstheme="minorHAnsi"/>
                      <w:noProof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0EC56D0C" wp14:editId="46F5123E">
                        <wp:extent cx="2857500" cy="476250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headlines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00" cy="476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F2143" w:rsidRPr="009660A3" w14:paraId="6B9A760F" w14:textId="77777777" w:rsidTr="00AC1097">
              <w:trPr>
                <w:trHeight w:val="232"/>
              </w:trPr>
              <w:tc>
                <w:tcPr>
                  <w:tcW w:w="238" w:type="dxa"/>
                  <w:shd w:val="clear" w:color="auto" w:fill="E2E2E4"/>
                </w:tcPr>
                <w:p w14:paraId="3668FE30" w14:textId="77777777" w:rsidR="008F2143" w:rsidRPr="009660A3" w:rsidRDefault="008F2143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476" w:type="dxa"/>
                  <w:shd w:val="clear" w:color="auto" w:fill="E2E2E4"/>
                </w:tcPr>
                <w:p w14:paraId="74EC40B7" w14:textId="77777777" w:rsidR="008F2143" w:rsidRPr="009660A3" w:rsidRDefault="00EA0E5F" w:rsidP="00EA0E5F">
                  <w:pPr>
                    <w:jc w:val="center"/>
                    <w:rPr>
                      <w:rFonts w:asciiTheme="majorHAnsi" w:hAnsiTheme="majorHAnsi" w:cstheme="minorHAnsi"/>
                      <w:color w:val="595959" w:themeColor="text1" w:themeTint="A6"/>
                      <w:sz w:val="20"/>
                      <w:szCs w:val="20"/>
                    </w:rPr>
                  </w:pPr>
                  <w:r w:rsidRPr="009660A3">
                    <w:rPr>
                      <w:rFonts w:asciiTheme="majorHAnsi" w:hAnsiTheme="majorHAnsi" w:cstheme="minorHAnsi"/>
                      <w:bCs/>
                      <w:noProof/>
                      <w:color w:val="FFFFFF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42C9A6CB" wp14:editId="4D10A485">
                        <wp:extent cx="2343150" cy="1771650"/>
                        <wp:effectExtent l="0" t="57150" r="0" b="133350"/>
                        <wp:docPr id="10" name="Picture 10" descr="softskills-small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softskills-small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clrChange>
                                    <a:clrFrom>
                                      <a:srgbClr val="524E47"/>
                                    </a:clrFrom>
                                    <a:clrTo>
                                      <a:srgbClr val="524E47">
                                        <a:alpha val="0"/>
                                      </a:srgbClr>
                                    </a:clrTo>
                                  </a:clrChange>
                                  <a:duotone>
                                    <a:schemeClr val="accent5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2">
                                          <a14:imgEffect>
                                            <a14:sharpenSoften amount="25000"/>
                                          </a14:imgEffect>
                                          <a14:imgEffect>
                                            <a14:colorTemperature colorTemp="8125"/>
                                          </a14:imgEffect>
                                          <a14:imgEffect>
                                            <a14:saturation sat="7500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43150" cy="17716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ffectLst>
                                  <a:glow rad="63500">
                                    <a:schemeClr val="accent5">
                                      <a:satMod val="175000"/>
                                      <a:alpha val="40000"/>
                                    </a:schemeClr>
                                  </a:glow>
                                  <a:outerShdw blurRad="50800" dist="38100" dir="5400000" algn="t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419" w:type="dxa"/>
                  <w:shd w:val="clear" w:color="auto" w:fill="E2E2E4"/>
                </w:tcPr>
                <w:p w14:paraId="267B9F0C" w14:textId="77777777" w:rsidR="008F2143" w:rsidRPr="009660A3" w:rsidRDefault="008F2143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6F915EDB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36F0ED0C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53C2B801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7019E59D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2C8A9D6A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5CC5BC34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28D208C9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1CA7BE18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6A346599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772A9856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382321D0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36D50B18" w14:textId="77777777" w:rsidR="00EC1EB1" w:rsidRPr="009660A3" w:rsidRDefault="00EC1EB1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  <w:p w14:paraId="26176C17" w14:textId="77777777" w:rsidR="00EA0E5F" w:rsidRPr="009660A3" w:rsidRDefault="00EA0E5F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</w:p>
              </w:tc>
            </w:tr>
            <w:tr w:rsidR="00FE4B42" w:rsidRPr="009660A3" w14:paraId="4A5B5D9F" w14:textId="77777777" w:rsidTr="00B829D1">
              <w:trPr>
                <w:trHeight w:val="4158"/>
              </w:trPr>
              <w:tc>
                <w:tcPr>
                  <w:tcW w:w="5133" w:type="dxa"/>
                  <w:gridSpan w:val="3"/>
                  <w:shd w:val="clear" w:color="auto" w:fill="E2E2E4"/>
                </w:tcPr>
                <w:p w14:paraId="1FB01723" w14:textId="0E668375" w:rsidR="00755B76" w:rsidRPr="009660A3" w:rsidRDefault="007A585F" w:rsidP="00755B76">
                  <w:pPr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Cs/>
                      <w:noProof/>
                      <w:color w:val="000000" w:themeColor="text1"/>
                      <w:sz w:val="20"/>
                      <w:szCs w:val="20"/>
                      <w:lang w:val="en-IN" w:eastAsia="en-IN"/>
                    </w:rPr>
                    <w:lastRenderedPageBreak/>
                    <mc:AlternateContent>
                      <mc:Choice Requires="wps">
                        <w:drawing>
                          <wp:anchor distT="0" distB="0" distL="114300" distR="114300" simplePos="0" relativeHeight="251652096" behindDoc="0" locked="0" layoutInCell="1" allowOverlap="1" wp14:anchorId="128455F1" wp14:editId="2041910E">
                            <wp:simplePos x="0" y="0"/>
                            <wp:positionH relativeFrom="column">
                              <wp:posOffset>74295</wp:posOffset>
                            </wp:positionH>
                            <wp:positionV relativeFrom="paragraph">
                              <wp:posOffset>56515</wp:posOffset>
                            </wp:positionV>
                            <wp:extent cx="2371725" cy="304800"/>
                            <wp:effectExtent l="0" t="0" r="0" b="0"/>
                            <wp:wrapNone/>
                            <wp:docPr id="22" name="Text Box 2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371725" cy="304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54118CEB" w14:textId="77777777" w:rsidR="005F1748" w:rsidRPr="009352F2" w:rsidRDefault="005F1748" w:rsidP="000C1B6B">
                                        <w:pPr>
                                          <w:pStyle w:val="ListParagraph"/>
                                          <w:numPr>
                                            <w:ilvl w:val="0"/>
                                            <w:numId w:val="22"/>
                                          </w:numPr>
                                          <w:jc w:val="left"/>
                                          <w:rPr>
                                            <w:rFonts w:cs="Tahoma"/>
                                            <w:b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9352F2">
                                          <w:rPr>
                                            <w:rFonts w:cs="Tahoma"/>
                                            <w:b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IT Skills</w:t>
                                        </w:r>
                                      </w:p>
                                      <w:p w14:paraId="4057F2FB" w14:textId="77777777" w:rsidR="005F1748" w:rsidRDefault="005F1748" w:rsidP="0001793D">
                                        <w:pPr>
                                          <w:ind w:hanging="360"/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28455F1" id="Text Box 22" o:spid="_x0000_s1031" type="#_x0000_t202" style="position:absolute;margin-left:5.85pt;margin-top:4.45pt;width:186.75pt;height:2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" filled="f" stroked="f" strokeweight=".5pt">
                            <v:textbox>
                              <w:txbxContent>
                                <w:p w14:paraId="54118CEB" w14:textId="77777777" w:rsidR="005F1748" w:rsidRPr="009352F2" w:rsidRDefault="005F1748" w:rsidP="000C1B6B">
                                  <w:pPr>
                                    <w:pStyle w:val="ListParagraph"/>
                                    <w:numPr>
                                      <w:ilvl w:val="0"/>
                                      <w:numId w:val="22"/>
                                    </w:numPr>
                                    <w:jc w:val="left"/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9352F2">
                                    <w:rPr>
                                      <w:rFonts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T Skills</w:t>
                                  </w:r>
                                </w:p>
                                <w:p w14:paraId="4057F2FB" w14:textId="77777777" w:rsidR="005F1748" w:rsidRDefault="005F1748" w:rsidP="0001793D">
                                  <w:pPr>
                                    <w:ind w:hanging="360"/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Theme="majorHAnsi" w:hAnsiTheme="majorHAnsi" w:cstheme="minorHAnsi"/>
                      <w:bCs/>
                      <w:noProof/>
                      <w:color w:val="000000" w:themeColor="text1"/>
                      <w:sz w:val="20"/>
                      <w:szCs w:val="20"/>
                      <w:lang w:val="en-IN" w:eastAsia="en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38784" behindDoc="0" locked="0" layoutInCell="1" allowOverlap="1" wp14:anchorId="79E1A6EF" wp14:editId="2358BB4D">
                            <wp:simplePos x="0" y="0"/>
                            <wp:positionH relativeFrom="column">
                              <wp:posOffset>121920</wp:posOffset>
                            </wp:positionH>
                            <wp:positionV relativeFrom="paragraph">
                              <wp:posOffset>54610</wp:posOffset>
                            </wp:positionV>
                            <wp:extent cx="2371725" cy="304800"/>
                            <wp:effectExtent l="0" t="0" r="0" b="0"/>
                            <wp:wrapNone/>
                            <wp:docPr id="24" name="Text Box 2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/>
                                  </wps:cNvSpPr>
                                  <wps:spPr>
                                    <a:xfrm>
                                      <a:off x="0" y="0"/>
                                      <a:ext cx="2371725" cy="3048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797683DA" w14:textId="77777777" w:rsidR="005F1748" w:rsidRDefault="005F1748" w:rsidP="00755B76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9E1A6EF" id="Text Box 24" o:spid="_x0000_s1032" type="#_x0000_t202" style="position:absolute;margin-left:9.6pt;margin-top:4.3pt;width:186.75pt;height:24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" filled="f" stroked="f" strokeweight=".5pt">
                            <v:textbox>
                              <w:txbxContent>
                                <w:p w14:paraId="797683DA" w14:textId="77777777" w:rsidR="005F1748" w:rsidRDefault="005F1748" w:rsidP="00755B76"/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755B76" w:rsidRPr="009660A3">
                    <w:rPr>
                      <w:rFonts w:asciiTheme="majorHAnsi" w:hAnsiTheme="majorHAnsi" w:cstheme="minorHAnsi"/>
                      <w:bCs/>
                      <w:noProof/>
                      <w:color w:val="000000" w:themeColor="text1"/>
                      <w:sz w:val="20"/>
                      <w:szCs w:val="20"/>
                      <w:lang w:val="en-IN" w:eastAsia="en-IN"/>
                    </w:rPr>
                    <w:drawing>
                      <wp:inline distT="0" distB="0" distL="0" distR="0" wp14:anchorId="60CE1B5A" wp14:editId="5DFC47B3">
                        <wp:extent cx="2857500" cy="476250"/>
                        <wp:effectExtent l="0" t="0" r="0" b="0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headlines2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57500" cy="4762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1744C97" w14:textId="77777777" w:rsidR="00B829D1" w:rsidRDefault="00B829D1" w:rsidP="00B829D1">
                  <w:pPr>
                    <w:pStyle w:val="ListParagraph"/>
                    <w:tabs>
                      <w:tab w:val="left" w:pos="2716"/>
                      <w:tab w:val="left" w:pos="2836"/>
                    </w:tabs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</w:p>
                <w:p w14:paraId="317E0639" w14:textId="474852AB" w:rsidR="00E57B03" w:rsidRPr="00085847" w:rsidRDefault="005A3834" w:rsidP="00085847">
                  <w:pPr>
                    <w:pStyle w:val="ListParagraph"/>
                    <w:numPr>
                      <w:ilvl w:val="0"/>
                      <w:numId w:val="17"/>
                    </w:numPr>
                    <w:tabs>
                      <w:tab w:val="left" w:pos="2716"/>
                      <w:tab w:val="left" w:pos="2836"/>
                    </w:tabs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 w:rsidRPr="009660A3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>Database</w:t>
                  </w:r>
                  <w:r w:rsidR="00E57B03" w:rsidRPr="009660A3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:             </w:t>
                  </w:r>
                  <w:r w:rsidR="00E57B03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MYSQL</w:t>
                  </w:r>
                </w:p>
                <w:p w14:paraId="4AC183EF" w14:textId="46084B94" w:rsidR="00E57B03" w:rsidRPr="009660A3" w:rsidRDefault="00E57B03" w:rsidP="00E57B03">
                  <w:pPr>
                    <w:pStyle w:val="ListParagraph"/>
                    <w:numPr>
                      <w:ilvl w:val="0"/>
                      <w:numId w:val="17"/>
                    </w:numPr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 w:rsidRPr="009660A3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>ID</w:t>
                  </w:r>
                  <w:r w:rsidR="006225FB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E:                         </w:t>
                  </w: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Eclipse, </w:t>
                  </w:r>
                  <w:r w:rsidR="00085847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IntelliJ</w:t>
                  </w:r>
                </w:p>
                <w:p w14:paraId="7CEF4FBF" w14:textId="57E7BE99" w:rsidR="00E57B03" w:rsidRPr="009660A3" w:rsidRDefault="006225FB" w:rsidP="00E57B03">
                  <w:pPr>
                    <w:pStyle w:val="ListParagraph"/>
                    <w:numPr>
                      <w:ilvl w:val="0"/>
                      <w:numId w:val="17"/>
                    </w:numPr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Framework:         </w:t>
                  </w:r>
                  <w:r w:rsidR="00E57B03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Spring</w:t>
                  </w:r>
                  <w:r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Core</w:t>
                  </w:r>
                  <w:r w:rsidR="00E57B03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, </w:t>
                  </w:r>
                  <w:r w:rsidR="00085847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Hibernate</w:t>
                  </w:r>
                  <w:r w:rsidR="007B568D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,</w:t>
                  </w:r>
                  <w:r w:rsidR="004D70AD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 </w:t>
                  </w:r>
                  <w:r w:rsidR="00426E6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Cordova, </w:t>
                  </w:r>
                  <w:r w:rsidR="004D70AD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SpringB</w:t>
                  </w:r>
                  <w:r w:rsidR="007B568D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oot</w:t>
                  </w:r>
                </w:p>
                <w:p w14:paraId="03D3501F" w14:textId="24DA3F2B" w:rsidR="00E57B03" w:rsidRPr="009660A3" w:rsidRDefault="00A23EBD" w:rsidP="00E57B03">
                  <w:pPr>
                    <w:pStyle w:val="ListParagraph"/>
                    <w:numPr>
                      <w:ilvl w:val="0"/>
                      <w:numId w:val="17"/>
                    </w:numPr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 w:rsidRPr="009660A3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Operating System: </w:t>
                  </w:r>
                  <w:r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Windows 10,8,7</w:t>
                  </w:r>
                </w:p>
                <w:p w14:paraId="5CB560F2" w14:textId="62D987F1" w:rsidR="00990C1B" w:rsidRPr="00990C1B" w:rsidRDefault="006225FB" w:rsidP="00A23EBD">
                  <w:pPr>
                    <w:pStyle w:val="ListParagraph"/>
                    <w:numPr>
                      <w:ilvl w:val="0"/>
                      <w:numId w:val="17"/>
                    </w:numPr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Tool/Plugins:     </w:t>
                  </w:r>
                  <w:r w:rsidR="0071274E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085847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Jira</w:t>
                  </w:r>
                  <w:proofErr w:type="spellEnd"/>
                  <w:r w:rsidR="00085847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, </w:t>
                  </w:r>
                  <w:r w:rsidR="0071274E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Maven, </w:t>
                  </w:r>
                  <w:r w:rsidR="00A23EBD" w:rsidRPr="009660A3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SVN</w:t>
                  </w:r>
                  <w:r w:rsidR="00BD4F41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, GIT</w:t>
                  </w:r>
                  <w:r w:rsidR="00085847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 xml:space="preserve">, </w:t>
                  </w:r>
                  <w:r w:rsidR="00622D88">
                    <w:rPr>
                      <w:rFonts w:asciiTheme="majorHAnsi" w:eastAsiaTheme="minorHAnsi" w:hAnsiTheme="majorHAnsi" w:cstheme="minorHAnsi"/>
                      <w:bCs/>
                      <w:color w:val="5F5F5F"/>
                      <w:sz w:val="20"/>
                      <w:szCs w:val="20"/>
                    </w:rPr>
                    <w:t>Jenkins</w:t>
                  </w:r>
                </w:p>
                <w:p w14:paraId="38525A34" w14:textId="50DB57B2" w:rsidR="00A23EBD" w:rsidRPr="001674F9" w:rsidRDefault="006225FB" w:rsidP="00A23EBD">
                  <w:pPr>
                    <w:pStyle w:val="ListParagraph"/>
                    <w:numPr>
                      <w:ilvl w:val="0"/>
                      <w:numId w:val="17"/>
                    </w:numPr>
                    <w:ind w:left="480"/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Languages:              </w:t>
                  </w:r>
                  <w:r w:rsidR="00990C1B" w:rsidRPr="00990C1B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>Java</w:t>
                  </w:r>
                  <w:r w:rsidR="007B568D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>7</w:t>
                  </w:r>
                  <w:r w:rsidR="00990C1B" w:rsidRPr="00990C1B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>,</w:t>
                  </w:r>
                  <w:r w:rsidR="007B568D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>Java8,</w:t>
                  </w:r>
                  <w:r w:rsidR="00E26FE1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 xml:space="preserve"> Angular JS, </w:t>
                  </w:r>
                  <w:r w:rsidR="00990C1B" w:rsidRPr="00990C1B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 xml:space="preserve">SQL(Structured Query </w:t>
                  </w:r>
                  <w:r w:rsidR="00622D88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 xml:space="preserve">     </w:t>
                  </w:r>
                  <w:r w:rsidR="00990C1B" w:rsidRPr="00990C1B">
                    <w:rPr>
                      <w:rFonts w:asciiTheme="majorHAnsi" w:hAnsiTheme="majorHAnsi" w:cstheme="minorHAnsi"/>
                      <w:bCs/>
                      <w:color w:val="6A6969"/>
                      <w:sz w:val="20"/>
                      <w:szCs w:val="20"/>
                    </w:rPr>
                    <w:t>Language)</w:t>
                  </w:r>
                  <w:r w:rsidR="00085847" w:rsidRPr="001674F9">
                    <w:rPr>
                      <w:rFonts w:asciiTheme="majorHAnsi" w:hAnsiTheme="majorHAnsi" w:cstheme="minorHAnsi"/>
                      <w:b/>
                      <w:bCs/>
                      <w:color w:val="6A6969"/>
                      <w:sz w:val="20"/>
                      <w:szCs w:val="20"/>
                    </w:rPr>
                    <w:t xml:space="preserve">  </w:t>
                  </w:r>
                </w:p>
              </w:tc>
            </w:tr>
          </w:tbl>
          <w:p w14:paraId="2E2389B5" w14:textId="77777777" w:rsidR="008F2143" w:rsidRPr="009660A3" w:rsidRDefault="008F2143" w:rsidP="000C1B6B">
            <w:pPr>
              <w:jc w:val="center"/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990C1B" w:rsidRPr="009660A3" w14:paraId="047D31CD" w14:textId="77777777" w:rsidTr="00B829D1">
        <w:trPr>
          <w:trHeight w:val="90"/>
        </w:trPr>
        <w:tc>
          <w:tcPr>
            <w:tcW w:w="11309" w:type="dxa"/>
            <w:gridSpan w:val="3"/>
            <w:shd w:val="clear" w:color="auto" w:fill="F2F2F2" w:themeFill="background1" w:themeFillShade="F2"/>
          </w:tcPr>
          <w:p w14:paraId="500FAD6E" w14:textId="75AF001B" w:rsidR="00990C1B" w:rsidRPr="00FE5510" w:rsidRDefault="00990C1B" w:rsidP="00FE5510">
            <w:pPr>
              <w:jc w:val="both"/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</w:pPr>
          </w:p>
        </w:tc>
      </w:tr>
      <w:tr w:rsidR="00990C1B" w:rsidRPr="009660A3" w14:paraId="1EA899D3" w14:textId="77777777" w:rsidTr="00B829D1">
        <w:trPr>
          <w:trHeight w:val="90"/>
        </w:trPr>
        <w:tc>
          <w:tcPr>
            <w:tcW w:w="11309" w:type="dxa"/>
            <w:gridSpan w:val="3"/>
            <w:shd w:val="clear" w:color="auto" w:fill="F2F2F2" w:themeFill="background1" w:themeFillShade="F2"/>
          </w:tcPr>
          <w:p w14:paraId="4AF01C25" w14:textId="4DB1FD08" w:rsidR="00B8226C" w:rsidRPr="00EA12B6" w:rsidRDefault="004F0E16" w:rsidP="005F41ED">
            <w:pPr>
              <w:jc w:val="both"/>
              <w:rPr>
                <w:rFonts w:asciiTheme="majorHAnsi" w:eastAsia="Times New Roman" w:hAnsiTheme="majorHAnsi" w:cs="Times New Roman"/>
                <w:b/>
                <w:i/>
                <w:iCs/>
                <w:color w:val="00000A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Dec</w:t>
            </w:r>
            <w:r w:rsidR="00B25370"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201</w:t>
            </w: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4</w:t>
            </w:r>
            <w:r w:rsidR="00B25370"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– </w:t>
            </w:r>
            <w:r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April</w:t>
            </w:r>
            <w:r w:rsidR="00B25370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2019</w:t>
            </w:r>
            <w:r w:rsidR="00B25370"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   </w:t>
            </w:r>
            <w:r w:rsidR="00B25370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Rolta India Ltd. </w:t>
            </w:r>
            <w:r w:rsidR="00B25370"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 xml:space="preserve">as </w:t>
            </w:r>
            <w:r w:rsidR="00B25370" w:rsidRPr="004C0056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>Software</w:t>
            </w:r>
            <w:r w:rsidR="00B25370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 xml:space="preserve"> Engineer </w:t>
            </w:r>
            <w:r w:rsidR="00905219">
              <w:rPr>
                <w:rFonts w:asciiTheme="majorHAnsi" w:hAnsiTheme="majorHAnsi" w:cstheme="minorHAnsi"/>
                <w:b/>
                <w:bCs/>
                <w:color w:val="595959" w:themeColor="text1" w:themeTint="A6"/>
                <w:sz w:val="20"/>
                <w:szCs w:val="20"/>
              </w:rPr>
              <w:t>L-2</w:t>
            </w:r>
          </w:p>
          <w:p w14:paraId="0D227365" w14:textId="77777777" w:rsidR="00B25370" w:rsidRPr="00F84810" w:rsidRDefault="00B25370" w:rsidP="00B25370">
            <w:pPr>
              <w:pStyle w:val="ListParagraph"/>
              <w:ind w:left="5"/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/>
                <w:bCs/>
                <w:color w:val="5F5F5F"/>
                <w:sz w:val="20"/>
                <w:szCs w:val="20"/>
              </w:rPr>
              <w:t>Key Result Areas:</w:t>
            </w:r>
          </w:p>
          <w:p w14:paraId="7DB19F7D" w14:textId="5321677B" w:rsidR="00B25370" w:rsidRPr="009C22B3" w:rsidRDefault="009C22B3" w:rsidP="00B2537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>Requirement analysis, design and development of project modules</w:t>
            </w:r>
            <w:r w:rsidR="006A6198">
              <w:rPr>
                <w:rFonts w:asciiTheme="majorHAnsi" w:eastAsia="Times New Roman" w:hAnsiTheme="majorHAnsi" w:cs="Times New Roman"/>
                <w:sz w:val="20"/>
                <w:szCs w:val="20"/>
              </w:rPr>
              <w:t>.</w:t>
            </w:r>
          </w:p>
          <w:p w14:paraId="06BBF6C2" w14:textId="434ED544" w:rsidR="009C22B3" w:rsidRPr="009C22B3" w:rsidRDefault="009C22B3" w:rsidP="00B2537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>Core Product development from scratch and designed POCs for same</w:t>
            </w:r>
          </w:p>
          <w:p w14:paraId="5B79DC63" w14:textId="5913F600" w:rsidR="009C22B3" w:rsidRPr="009C22B3" w:rsidRDefault="009C22B3" w:rsidP="009C22B3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>Actively involved in process of build and delivery of modules for project releases</w:t>
            </w:r>
            <w:r w:rsidRPr="009C22B3"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  <w:t xml:space="preserve"> </w:t>
            </w:r>
          </w:p>
          <w:p w14:paraId="02207B9A" w14:textId="1A0D982F" w:rsidR="00B25370" w:rsidRPr="009C22B3" w:rsidRDefault="009C22B3" w:rsidP="00B25370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nvolved in unit testing using </w:t>
            </w:r>
            <w:proofErr w:type="spellStart"/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>Junit</w:t>
            </w:r>
            <w:proofErr w:type="spellEnd"/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and </w:t>
            </w:r>
            <w:proofErr w:type="spellStart"/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>PowerMockito</w:t>
            </w:r>
            <w:proofErr w:type="spellEnd"/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and design documentation</w:t>
            </w:r>
          </w:p>
          <w:p w14:paraId="0DBFE9FE" w14:textId="545D4ADB" w:rsidR="00B25370" w:rsidRPr="00E86C72" w:rsidRDefault="00E86C72" w:rsidP="005F41ED">
            <w:pPr>
              <w:numPr>
                <w:ilvl w:val="0"/>
                <w:numId w:val="9"/>
              </w:num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  <w:r w:rsidRPr="009C22B3"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Involved </w:t>
            </w:r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in Code Refactoring using </w:t>
            </w:r>
            <w:proofErr w:type="spellStart"/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>SonarQubetool</w:t>
            </w:r>
            <w:proofErr w:type="spellEnd"/>
            <w:r>
              <w:rPr>
                <w:rFonts w:asciiTheme="majorHAnsi" w:eastAsia="Times New Roman" w:hAnsiTheme="majorHAnsi" w:cs="Times New Roman"/>
                <w:sz w:val="20"/>
                <w:szCs w:val="20"/>
              </w:rPr>
              <w:t xml:space="preserve"> to improve code quality</w:t>
            </w:r>
          </w:p>
          <w:p w14:paraId="4E1FC4C2" w14:textId="77777777" w:rsidR="00844298" w:rsidRPr="00844298" w:rsidRDefault="00844298" w:rsidP="00844298">
            <w:pPr>
              <w:ind w:left="409"/>
              <w:jc w:val="both"/>
              <w:rPr>
                <w:rFonts w:asciiTheme="majorHAnsi" w:hAnsiTheme="majorHAnsi" w:cstheme="minorHAnsi"/>
                <w:bCs/>
                <w:color w:val="5F5F5F"/>
                <w:sz w:val="20"/>
                <w:szCs w:val="20"/>
              </w:rPr>
            </w:pPr>
          </w:p>
          <w:p w14:paraId="56A8A401" w14:textId="4526B58F" w:rsidR="00802014" w:rsidRPr="009660A3" w:rsidRDefault="00802014" w:rsidP="00EA12B6">
            <w:pPr>
              <w:pStyle w:val="Normal1"/>
              <w:widowControl w:val="0"/>
              <w:jc w:val="both"/>
              <w:rPr>
                <w:rFonts w:asciiTheme="majorHAnsi" w:hAnsiTheme="majorHAnsi" w:cstheme="minorHAnsi"/>
                <w:noProof/>
                <w:sz w:val="20"/>
                <w:szCs w:val="20"/>
              </w:rPr>
            </w:pPr>
          </w:p>
        </w:tc>
      </w:tr>
      <w:tr w:rsidR="00EC1EB1" w:rsidRPr="0077441E" w14:paraId="20CC0CFC" w14:textId="77777777" w:rsidTr="00B829D1">
        <w:trPr>
          <w:trHeight w:val="1485"/>
        </w:trPr>
        <w:tc>
          <w:tcPr>
            <w:tcW w:w="11309" w:type="dxa"/>
            <w:gridSpan w:val="3"/>
            <w:shd w:val="clear" w:color="auto" w:fill="309698"/>
          </w:tcPr>
          <w:p w14:paraId="4521F6DD" w14:textId="77777777" w:rsidR="00EC1EB1" w:rsidRDefault="00B829D1" w:rsidP="000C1B6B">
            <w:pPr>
              <w:tabs>
                <w:tab w:val="left" w:pos="4845"/>
                <w:tab w:val="center" w:pos="5536"/>
              </w:tabs>
              <w:suppressAutoHyphens/>
              <w:autoSpaceDN w:val="0"/>
              <w:ind w:right="-61"/>
              <w:jc w:val="both"/>
              <w:textAlignment w:val="baseline"/>
              <w:rPr>
                <w:rFonts w:asciiTheme="majorHAnsi" w:eastAsia="Calibri" w:hAnsiTheme="majorHAnsi" w:cs="Tahoma"/>
                <w:b/>
                <w:color w:val="FFFFFF" w:themeColor="background1"/>
                <w:sz w:val="28"/>
                <w:szCs w:val="28"/>
              </w:rPr>
            </w:pPr>
            <w:r w:rsidRPr="00B5481C">
              <w:rPr>
                <w:noProof/>
                <w:lang w:val="en-IN" w:eastAsia="en-IN"/>
              </w:rPr>
              <w:drawing>
                <wp:inline distT="0" distB="0" distL="0" distR="0" wp14:anchorId="32578F78" wp14:editId="6427C895">
                  <wp:extent cx="161925" cy="161925"/>
                  <wp:effectExtent l="0" t="0" r="9525" b="9525"/>
                  <wp:docPr id="319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EC1EB1" w:rsidRPr="009660A3"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EC1EB1" w:rsidRPr="009660A3">
              <w:rPr>
                <w:rFonts w:asciiTheme="majorHAnsi" w:eastAsia="Calibri" w:hAnsiTheme="majorHAnsi" w:cs="Tahoma"/>
                <w:b/>
                <w:color w:val="FFFFFF" w:themeColor="background1"/>
                <w:sz w:val="28"/>
                <w:szCs w:val="28"/>
              </w:rPr>
              <w:t>Personal Details</w:t>
            </w:r>
          </w:p>
          <w:p w14:paraId="43085380" w14:textId="77777777" w:rsidR="00B829D1" w:rsidRPr="009660A3" w:rsidRDefault="00B829D1" w:rsidP="000C1B6B">
            <w:pPr>
              <w:tabs>
                <w:tab w:val="left" w:pos="4845"/>
                <w:tab w:val="center" w:pos="5536"/>
              </w:tabs>
              <w:suppressAutoHyphens/>
              <w:autoSpaceDN w:val="0"/>
              <w:ind w:right="-61"/>
              <w:jc w:val="both"/>
              <w:textAlignment w:val="baseline"/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</w:pPr>
          </w:p>
          <w:p w14:paraId="31783FD3" w14:textId="5B727A1E" w:rsidR="00EC1EB1" w:rsidRDefault="00EC1EB1" w:rsidP="0013270B">
            <w:pPr>
              <w:suppressAutoHyphens/>
              <w:autoSpaceDN w:val="0"/>
              <w:ind w:right="-61"/>
              <w:textAlignment w:val="baseline"/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  <w:t>Date of Birth:</w:t>
            </w:r>
            <w:r w:rsidRPr="009660A3"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  <w:tab/>
            </w:r>
            <w:r w:rsidRPr="009660A3">
              <w:rPr>
                <w:rFonts w:asciiTheme="majorHAnsi" w:hAnsiTheme="majorHAnsi" w:cstheme="minorHAnsi"/>
                <w:b/>
                <w:color w:val="FFFFFF" w:themeColor="background1"/>
                <w:spacing w:val="-4"/>
                <w:sz w:val="20"/>
                <w:szCs w:val="20"/>
              </w:rPr>
              <w:tab/>
            </w:r>
            <w:r w:rsidR="00972160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>09</w:t>
            </w:r>
            <w:r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  <w:vertAlign w:val="superscript"/>
              </w:rPr>
              <w:t>th</w:t>
            </w:r>
            <w:r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553174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 xml:space="preserve"> July </w:t>
            </w:r>
            <w:r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>199</w:t>
            </w:r>
            <w:r w:rsidR="00972160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>0</w:t>
            </w:r>
          </w:p>
          <w:p w14:paraId="6D3551D3" w14:textId="77777777" w:rsidR="00EC1EB1" w:rsidRPr="009660A3" w:rsidRDefault="00EC1EB1" w:rsidP="0013270B">
            <w:pPr>
              <w:suppressAutoHyphens/>
              <w:autoSpaceDN w:val="0"/>
              <w:ind w:right="-61"/>
              <w:textAlignment w:val="baseline"/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</w:pPr>
            <w:r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 xml:space="preserve">Languages Known: </w:t>
            </w:r>
            <w:r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ab/>
              <w:t>English, Hindi and Marathi</w:t>
            </w:r>
          </w:p>
          <w:p w14:paraId="3190F321" w14:textId="5878D1E2" w:rsidR="00EC1EB1" w:rsidRPr="00B817CD" w:rsidRDefault="00972160" w:rsidP="00D24555">
            <w:pPr>
              <w:ind w:left="2142" w:hanging="2142"/>
              <w:jc w:val="both"/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>Address:</w:t>
            </w:r>
            <w:r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ab/>
            </w:r>
            <w:r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ab/>
            </w:r>
            <w:r w:rsidR="00D24555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>Mumbai,</w:t>
            </w:r>
            <w:r w:rsidR="00EC1EB1" w:rsidRPr="009660A3">
              <w:rPr>
                <w:rFonts w:asciiTheme="majorHAnsi" w:hAnsiTheme="majorHAnsi" w:cstheme="minorHAnsi"/>
                <w:color w:val="FFFFFF" w:themeColor="background1"/>
                <w:spacing w:val="-4"/>
                <w:sz w:val="20"/>
                <w:szCs w:val="20"/>
              </w:rPr>
              <w:t xml:space="preserve"> Maharashtra</w:t>
            </w:r>
          </w:p>
        </w:tc>
      </w:tr>
    </w:tbl>
    <w:p w14:paraId="4F1AEAC6" w14:textId="7C98236A" w:rsidR="005F1748" w:rsidRPr="007F51FC" w:rsidRDefault="005F1748" w:rsidP="009C22B3">
      <w:pPr>
        <w:spacing w:after="100" w:afterAutospacing="1"/>
        <w:rPr>
          <w:rFonts w:asciiTheme="majorHAnsi" w:hAnsiTheme="majorHAnsi" w:cstheme="minorHAnsi"/>
          <w:sz w:val="20"/>
          <w:szCs w:val="20"/>
        </w:rPr>
      </w:pPr>
    </w:p>
    <w:sectPr w:rsidR="005F1748" w:rsidRPr="007F51FC" w:rsidSect="00990C1B">
      <w:pgSz w:w="11909" w:h="16834" w:code="9"/>
      <w:pgMar w:top="27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Baskervill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7.9pt;height:7.9pt" o:bullet="t">
        <v:imagedata r:id="rId1" o:title="bullet-blue"/>
      </v:shape>
    </w:pict>
  </w:numPicBullet>
  <w:numPicBullet w:numPicBulletId="1">
    <w:pict>
      <v:shape id="_x0000_i1067" type="#_x0000_t75" style="width:11.85pt;height:11.85pt" o:bullet="t">
        <v:imagedata r:id="rId2" o:title="bullet"/>
      </v:shape>
    </w:pict>
  </w:numPicBullet>
  <w:numPicBullet w:numPicBulletId="2">
    <w:pict>
      <v:shape id="_x0000_i1068" type="#_x0000_t75" alt="knowledge24x24icons" style="width:17.75pt;height:17.75pt;visibility:visible;mso-wrap-style:square" o:bullet="t">
        <v:imagedata r:id="rId3" o:title="knowledge24x24icons"/>
      </v:shape>
    </w:pict>
  </w:numPicBullet>
  <w:numPicBullet w:numPicBulletId="3">
    <w:pict>
      <v:shape id="_x0000_i1069" type="#_x0000_t75" alt="edu24x24icons" style="width:17.75pt;height:17.75pt;visibility:visible;mso-wrap-style:square" o:bullet="t">
        <v:imagedata r:id="rId4" o:title="edu24x24icons"/>
      </v:shape>
    </w:pict>
  </w:numPicBullet>
  <w:numPicBullet w:numPicBulletId="4">
    <w:pict>
      <v:shape id="_x0000_i1070" type="#_x0000_t75" alt="core24x24icons" style="width:17.75pt;height:17.75pt;visibility:visible;mso-wrap-style:square" o:bullet="t">
        <v:imagedata r:id="rId5" o:title="core24x24icons"/>
      </v:shape>
    </w:pict>
  </w:numPicBullet>
  <w:numPicBullet w:numPicBulletId="5">
    <w:pict>
      <v:shape id="_x0000_i1071" type="#_x0000_t75" alt="exp24x24icons" style="width:17.75pt;height:17.75pt;visibility:visible;mso-wrap-style:square" o:bullet="t">
        <v:imagedata r:id="rId6" o:title="exp24x24icons"/>
      </v:shape>
    </w:pict>
  </w:numPicBullet>
  <w:numPicBullet w:numPicBulletId="6">
    <w:pict>
      <v:shape id="_x0000_i1072" type="#_x0000_t75" alt="career24x24icons" style="width:17.75pt;height:17.75pt;visibility:visible;mso-wrap-style:square" o:bullet="t">
        <v:imagedata r:id="rId7" o:title="career24x24icons"/>
      </v:shape>
    </w:pict>
  </w:numPicBullet>
  <w:numPicBullet w:numPicBulletId="7">
    <w:pict>
      <v:shape id="_x0000_i1073" type="#_x0000_t75" style="width:17.75pt;height:17.75pt;visibility:visible;mso-wrap-style:square" o:bullet="t">
        <v:imagedata r:id="rId8" o:title=""/>
      </v:shape>
    </w:pict>
  </w:numPicBullet>
  <w:abstractNum w:abstractNumId="0" w15:restartNumberingAfterBreak="0">
    <w:nsid w:val="08AB3DA2"/>
    <w:multiLevelType w:val="hybridMultilevel"/>
    <w:tmpl w:val="96C6B76E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37953"/>
    <w:multiLevelType w:val="hybridMultilevel"/>
    <w:tmpl w:val="89CE4A00"/>
    <w:lvl w:ilvl="0" w:tplc="529A56CA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C0E2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6A598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2DE78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F0E5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61C97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621D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AB82B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36C937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3525E7A"/>
    <w:multiLevelType w:val="hybridMultilevel"/>
    <w:tmpl w:val="7EA0533A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93DCD"/>
    <w:multiLevelType w:val="hybridMultilevel"/>
    <w:tmpl w:val="3F761EF4"/>
    <w:lvl w:ilvl="0" w:tplc="FA3EA04C">
      <w:start w:val="1"/>
      <w:numFmt w:val="bullet"/>
      <w:lvlText w:val=""/>
      <w:lvlJc w:val="left"/>
      <w:pPr>
        <w:ind w:left="916" w:hanging="360"/>
      </w:pPr>
      <w:rPr>
        <w:rFonts w:ascii="Symbol" w:eastAsia="Symbol" w:hAnsi="Symbol" w:cs="Symbol" w:hint="default"/>
        <w:w w:val="103"/>
        <w:sz w:val="19"/>
        <w:szCs w:val="19"/>
      </w:rPr>
    </w:lvl>
    <w:lvl w:ilvl="1" w:tplc="2C2CE27C">
      <w:start w:val="1"/>
      <w:numFmt w:val="bullet"/>
      <w:lvlText w:val="•"/>
      <w:lvlJc w:val="left"/>
      <w:pPr>
        <w:ind w:left="1908" w:hanging="360"/>
      </w:pPr>
      <w:rPr>
        <w:rFonts w:hint="default"/>
      </w:rPr>
    </w:lvl>
    <w:lvl w:ilvl="2" w:tplc="58BA28DE">
      <w:start w:val="1"/>
      <w:numFmt w:val="bullet"/>
      <w:lvlText w:val="•"/>
      <w:lvlJc w:val="left"/>
      <w:pPr>
        <w:ind w:left="2896" w:hanging="360"/>
      </w:pPr>
      <w:rPr>
        <w:rFonts w:hint="default"/>
      </w:rPr>
    </w:lvl>
    <w:lvl w:ilvl="3" w:tplc="1FA45B2C">
      <w:start w:val="1"/>
      <w:numFmt w:val="bullet"/>
      <w:lvlText w:val="•"/>
      <w:lvlJc w:val="left"/>
      <w:pPr>
        <w:ind w:left="3884" w:hanging="360"/>
      </w:pPr>
      <w:rPr>
        <w:rFonts w:hint="default"/>
      </w:rPr>
    </w:lvl>
    <w:lvl w:ilvl="4" w:tplc="2924BF9E">
      <w:start w:val="1"/>
      <w:numFmt w:val="bullet"/>
      <w:lvlText w:val="•"/>
      <w:lvlJc w:val="left"/>
      <w:pPr>
        <w:ind w:left="4872" w:hanging="360"/>
      </w:pPr>
      <w:rPr>
        <w:rFonts w:hint="default"/>
      </w:rPr>
    </w:lvl>
    <w:lvl w:ilvl="5" w:tplc="A61C0CF8">
      <w:start w:val="1"/>
      <w:numFmt w:val="bullet"/>
      <w:lvlText w:val="•"/>
      <w:lvlJc w:val="left"/>
      <w:pPr>
        <w:ind w:left="5860" w:hanging="360"/>
      </w:pPr>
      <w:rPr>
        <w:rFonts w:hint="default"/>
      </w:rPr>
    </w:lvl>
    <w:lvl w:ilvl="6" w:tplc="D3BC6678">
      <w:start w:val="1"/>
      <w:numFmt w:val="bullet"/>
      <w:lvlText w:val="•"/>
      <w:lvlJc w:val="left"/>
      <w:pPr>
        <w:ind w:left="6848" w:hanging="360"/>
      </w:pPr>
      <w:rPr>
        <w:rFonts w:hint="default"/>
      </w:rPr>
    </w:lvl>
    <w:lvl w:ilvl="7" w:tplc="9D4E3A38">
      <w:start w:val="1"/>
      <w:numFmt w:val="bullet"/>
      <w:lvlText w:val="•"/>
      <w:lvlJc w:val="left"/>
      <w:pPr>
        <w:ind w:left="7836" w:hanging="360"/>
      </w:pPr>
      <w:rPr>
        <w:rFonts w:hint="default"/>
      </w:rPr>
    </w:lvl>
    <w:lvl w:ilvl="8" w:tplc="F3C2183E">
      <w:start w:val="1"/>
      <w:numFmt w:val="bullet"/>
      <w:lvlText w:val="•"/>
      <w:lvlJc w:val="left"/>
      <w:pPr>
        <w:ind w:left="8824" w:hanging="360"/>
      </w:pPr>
      <w:rPr>
        <w:rFonts w:hint="default"/>
      </w:rPr>
    </w:lvl>
  </w:abstractNum>
  <w:abstractNum w:abstractNumId="4" w15:restartNumberingAfterBreak="0">
    <w:nsid w:val="1AAB3956"/>
    <w:multiLevelType w:val="hybridMultilevel"/>
    <w:tmpl w:val="B47C8460"/>
    <w:lvl w:ilvl="0" w:tplc="4EB25F7A">
      <w:start w:val="1"/>
      <w:numFmt w:val="bullet"/>
      <w:lvlText w:val=""/>
      <w:lvlPicBulletId w:val="1"/>
      <w:lvlJc w:val="left"/>
      <w:pPr>
        <w:ind w:left="72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5" w15:restartNumberingAfterBreak="0">
    <w:nsid w:val="1F3B4CAA"/>
    <w:multiLevelType w:val="hybridMultilevel"/>
    <w:tmpl w:val="45E26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967EF6"/>
    <w:multiLevelType w:val="hybridMultilevel"/>
    <w:tmpl w:val="DEA05588"/>
    <w:lvl w:ilvl="0" w:tplc="4EB25F7A">
      <w:start w:val="1"/>
      <w:numFmt w:val="bullet"/>
      <w:lvlText w:val=""/>
      <w:lvlPicBulletId w:val="1"/>
      <w:lvlJc w:val="left"/>
      <w:pPr>
        <w:ind w:left="76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35E042B"/>
    <w:multiLevelType w:val="hybridMultilevel"/>
    <w:tmpl w:val="FBF48046"/>
    <w:lvl w:ilvl="0" w:tplc="4EB25F7A">
      <w:start w:val="1"/>
      <w:numFmt w:val="bullet"/>
      <w:lvlText w:val=""/>
      <w:lvlPicBulletId w:val="1"/>
      <w:lvlJc w:val="left"/>
      <w:pPr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3FD6B71"/>
    <w:multiLevelType w:val="hybridMultilevel"/>
    <w:tmpl w:val="40BE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038DC"/>
    <w:multiLevelType w:val="hybridMultilevel"/>
    <w:tmpl w:val="16FC26EE"/>
    <w:lvl w:ilvl="0" w:tplc="4EB25F7A">
      <w:start w:val="1"/>
      <w:numFmt w:val="bullet"/>
      <w:lvlText w:val=""/>
      <w:lvlPicBulletId w:val="1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0" w15:restartNumberingAfterBreak="0">
    <w:nsid w:val="2ADB546A"/>
    <w:multiLevelType w:val="hybridMultilevel"/>
    <w:tmpl w:val="4C82AF74"/>
    <w:lvl w:ilvl="0" w:tplc="A0A66DAE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04AB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C08F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A14F6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FECC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E9060B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79EAD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9EA26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9AF70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AE605C0"/>
    <w:multiLevelType w:val="hybridMultilevel"/>
    <w:tmpl w:val="68144B3C"/>
    <w:lvl w:ilvl="0" w:tplc="B900B75A">
      <w:start w:val="1"/>
      <w:numFmt w:val="bullet"/>
      <w:lvlText w:val="o"/>
      <w:lvlJc w:val="left"/>
      <w:pPr>
        <w:ind w:left="1062" w:hanging="360"/>
      </w:pPr>
      <w:rPr>
        <w:rFonts w:ascii="Courier New" w:hAnsi="Courier New" w:cs="Times New Roman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2" w15:restartNumberingAfterBreak="0">
    <w:nsid w:val="30AA16F4"/>
    <w:multiLevelType w:val="hybridMultilevel"/>
    <w:tmpl w:val="A894B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D6B6C"/>
    <w:multiLevelType w:val="hybridMultilevel"/>
    <w:tmpl w:val="BE8C8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654AD"/>
    <w:multiLevelType w:val="hybridMultilevel"/>
    <w:tmpl w:val="598010F2"/>
    <w:lvl w:ilvl="0" w:tplc="B900B75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3015F4"/>
    <w:multiLevelType w:val="hybridMultilevel"/>
    <w:tmpl w:val="B692A60A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53CD4"/>
    <w:multiLevelType w:val="hybridMultilevel"/>
    <w:tmpl w:val="C126706C"/>
    <w:lvl w:ilvl="0" w:tplc="DDCEC6DE">
      <w:start w:val="1"/>
      <w:numFmt w:val="bullet"/>
      <w:lvlText w:val=""/>
      <w:lvlPicBulletId w:val="6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53120F81"/>
    <w:multiLevelType w:val="hybridMultilevel"/>
    <w:tmpl w:val="E12E1C12"/>
    <w:lvl w:ilvl="0" w:tplc="60CCD87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B611D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EAA9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7AE6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02C4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B706C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68D7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8BC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F5CD59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545C1DF7"/>
    <w:multiLevelType w:val="hybridMultilevel"/>
    <w:tmpl w:val="A1106598"/>
    <w:lvl w:ilvl="0" w:tplc="F5A4202C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E05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0A74D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E2BD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BCC07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7894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8C79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E66D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18C35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591B26D6"/>
    <w:multiLevelType w:val="hybridMultilevel"/>
    <w:tmpl w:val="1B420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ED1F8E"/>
    <w:multiLevelType w:val="hybridMultilevel"/>
    <w:tmpl w:val="7B4A6736"/>
    <w:lvl w:ilvl="0" w:tplc="DDCEC6DE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D481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3E2E2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72EA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1EA43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6C8C4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ECFB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782E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2C4E9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5EE12B94"/>
    <w:multiLevelType w:val="hybridMultilevel"/>
    <w:tmpl w:val="1EBECA38"/>
    <w:lvl w:ilvl="0" w:tplc="3ECC61DA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B4B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CFEAE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52FD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2675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972CE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32019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3C862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60C8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662319FD"/>
    <w:multiLevelType w:val="hybridMultilevel"/>
    <w:tmpl w:val="6A26AEA8"/>
    <w:lvl w:ilvl="0" w:tplc="4EB25F7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87D515E"/>
    <w:multiLevelType w:val="hybridMultilevel"/>
    <w:tmpl w:val="A10A96AE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A64CB6"/>
    <w:multiLevelType w:val="hybridMultilevel"/>
    <w:tmpl w:val="3EB8A66C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932D02"/>
    <w:multiLevelType w:val="hybridMultilevel"/>
    <w:tmpl w:val="BF0CA88A"/>
    <w:lvl w:ilvl="0" w:tplc="3C62C7E0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43A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BE04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4BE1F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942E3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489A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5A3F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F2A53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6FCBD6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71DA18D0"/>
    <w:multiLevelType w:val="hybridMultilevel"/>
    <w:tmpl w:val="1B0043DC"/>
    <w:lvl w:ilvl="0" w:tplc="A63AADA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5CA2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5E9D5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E6EF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26ECC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1CA8C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F88835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D8691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362483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71E6520C"/>
    <w:multiLevelType w:val="hybridMultilevel"/>
    <w:tmpl w:val="B7E8F73C"/>
    <w:lvl w:ilvl="0" w:tplc="53C086B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A2D35"/>
    <w:multiLevelType w:val="hybridMultilevel"/>
    <w:tmpl w:val="0972D2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8D56569"/>
    <w:multiLevelType w:val="hybridMultilevel"/>
    <w:tmpl w:val="9656CA4E"/>
    <w:lvl w:ilvl="0" w:tplc="4EB25F7A">
      <w:start w:val="1"/>
      <w:numFmt w:val="bullet"/>
      <w:lvlText w:val=""/>
      <w:lvlPicBulletId w:val="1"/>
      <w:lvlJc w:val="left"/>
      <w:pPr>
        <w:ind w:left="112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9" w:hanging="360"/>
      </w:pPr>
      <w:rPr>
        <w:rFonts w:ascii="Wingdings" w:hAnsi="Wingdings" w:hint="default"/>
      </w:rPr>
    </w:lvl>
  </w:abstractNum>
  <w:abstractNum w:abstractNumId="30" w15:restartNumberingAfterBreak="0">
    <w:nsid w:val="7B9568FF"/>
    <w:multiLevelType w:val="multilevel"/>
    <w:tmpl w:val="889EA81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1" w15:restartNumberingAfterBreak="0">
    <w:nsid w:val="7D4D38DA"/>
    <w:multiLevelType w:val="hybridMultilevel"/>
    <w:tmpl w:val="91AC0A2C"/>
    <w:lvl w:ilvl="0" w:tplc="4EB25F7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826997">
    <w:abstractNumId w:val="27"/>
  </w:num>
  <w:num w:numId="2" w16cid:durableId="1661957514">
    <w:abstractNumId w:val="28"/>
  </w:num>
  <w:num w:numId="3" w16cid:durableId="1426809068">
    <w:abstractNumId w:val="23"/>
  </w:num>
  <w:num w:numId="4" w16cid:durableId="1431655603">
    <w:abstractNumId w:val="2"/>
  </w:num>
  <w:num w:numId="5" w16cid:durableId="1446656023">
    <w:abstractNumId w:val="15"/>
  </w:num>
  <w:num w:numId="6" w16cid:durableId="1305164140">
    <w:abstractNumId w:val="31"/>
  </w:num>
  <w:num w:numId="7" w16cid:durableId="1893037104">
    <w:abstractNumId w:val="24"/>
  </w:num>
  <w:num w:numId="8" w16cid:durableId="554780019">
    <w:abstractNumId w:val="22"/>
  </w:num>
  <w:num w:numId="9" w16cid:durableId="1839156309">
    <w:abstractNumId w:val="0"/>
  </w:num>
  <w:num w:numId="10" w16cid:durableId="1711808314">
    <w:abstractNumId w:val="12"/>
  </w:num>
  <w:num w:numId="11" w16cid:durableId="971596579">
    <w:abstractNumId w:val="11"/>
  </w:num>
  <w:num w:numId="12" w16cid:durableId="1031490576">
    <w:abstractNumId w:val="5"/>
  </w:num>
  <w:num w:numId="13" w16cid:durableId="131561239">
    <w:abstractNumId w:val="14"/>
  </w:num>
  <w:num w:numId="14" w16cid:durableId="2042124930">
    <w:abstractNumId w:val="3"/>
  </w:num>
  <w:num w:numId="15" w16cid:durableId="1049452404">
    <w:abstractNumId w:val="26"/>
  </w:num>
  <w:num w:numId="16" w16cid:durableId="487215430">
    <w:abstractNumId w:val="17"/>
  </w:num>
  <w:num w:numId="17" w16cid:durableId="1195926433">
    <w:abstractNumId w:val="29"/>
  </w:num>
  <w:num w:numId="18" w16cid:durableId="18434868">
    <w:abstractNumId w:val="10"/>
  </w:num>
  <w:num w:numId="19" w16cid:durableId="569003231">
    <w:abstractNumId w:val="18"/>
  </w:num>
  <w:num w:numId="20" w16cid:durableId="868570798">
    <w:abstractNumId w:val="21"/>
  </w:num>
  <w:num w:numId="21" w16cid:durableId="556478085">
    <w:abstractNumId w:val="25"/>
  </w:num>
  <w:num w:numId="22" w16cid:durableId="812136794">
    <w:abstractNumId w:val="1"/>
  </w:num>
  <w:num w:numId="23" w16cid:durableId="942223208">
    <w:abstractNumId w:val="20"/>
  </w:num>
  <w:num w:numId="24" w16cid:durableId="2032146185">
    <w:abstractNumId w:val="16"/>
  </w:num>
  <w:num w:numId="25" w16cid:durableId="979728275">
    <w:abstractNumId w:val="7"/>
  </w:num>
  <w:num w:numId="26" w16cid:durableId="1523741536">
    <w:abstractNumId w:val="4"/>
  </w:num>
  <w:num w:numId="27" w16cid:durableId="1949312679">
    <w:abstractNumId w:val="9"/>
  </w:num>
  <w:num w:numId="28" w16cid:durableId="1109815544">
    <w:abstractNumId w:val="6"/>
  </w:num>
  <w:num w:numId="29" w16cid:durableId="1170025557">
    <w:abstractNumId w:val="19"/>
  </w:num>
  <w:num w:numId="30" w16cid:durableId="1100955002">
    <w:abstractNumId w:val="8"/>
  </w:num>
  <w:num w:numId="31" w16cid:durableId="993529119">
    <w:abstractNumId w:val="13"/>
  </w:num>
  <w:num w:numId="32" w16cid:durableId="149252320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MjEyMze2tDQzNzNS0lEKTi0uzszPAykwrAUAMNH9kCwAAAA="/>
  </w:docVars>
  <w:rsids>
    <w:rsidRoot w:val="00F07E2E"/>
    <w:rsid w:val="00002397"/>
    <w:rsid w:val="00007584"/>
    <w:rsid w:val="0001793D"/>
    <w:rsid w:val="00023769"/>
    <w:rsid w:val="00032DE7"/>
    <w:rsid w:val="00042A46"/>
    <w:rsid w:val="00045957"/>
    <w:rsid w:val="00046D4F"/>
    <w:rsid w:val="00051CAC"/>
    <w:rsid w:val="000726C2"/>
    <w:rsid w:val="000802A7"/>
    <w:rsid w:val="0008516E"/>
    <w:rsid w:val="00085847"/>
    <w:rsid w:val="00087A36"/>
    <w:rsid w:val="0009077F"/>
    <w:rsid w:val="000A0D64"/>
    <w:rsid w:val="000A2ABA"/>
    <w:rsid w:val="000C1B6B"/>
    <w:rsid w:val="000C5121"/>
    <w:rsid w:val="000D5E22"/>
    <w:rsid w:val="000E4478"/>
    <w:rsid w:val="000E4616"/>
    <w:rsid w:val="000F3864"/>
    <w:rsid w:val="000F500C"/>
    <w:rsid w:val="000F5F69"/>
    <w:rsid w:val="0012169B"/>
    <w:rsid w:val="001230FD"/>
    <w:rsid w:val="0013270B"/>
    <w:rsid w:val="00133FFB"/>
    <w:rsid w:val="00154D1D"/>
    <w:rsid w:val="00165AE7"/>
    <w:rsid w:val="001674F9"/>
    <w:rsid w:val="001675A5"/>
    <w:rsid w:val="001874CE"/>
    <w:rsid w:val="00190094"/>
    <w:rsid w:val="00190177"/>
    <w:rsid w:val="001A029C"/>
    <w:rsid w:val="001A1DD1"/>
    <w:rsid w:val="001A5BF0"/>
    <w:rsid w:val="001A6197"/>
    <w:rsid w:val="001A73B8"/>
    <w:rsid w:val="001A73F3"/>
    <w:rsid w:val="001D7EA1"/>
    <w:rsid w:val="001E1AE4"/>
    <w:rsid w:val="001E6B42"/>
    <w:rsid w:val="001E7208"/>
    <w:rsid w:val="001F37FC"/>
    <w:rsid w:val="001F3F50"/>
    <w:rsid w:val="001F4E7C"/>
    <w:rsid w:val="002021D4"/>
    <w:rsid w:val="0020605B"/>
    <w:rsid w:val="00210B74"/>
    <w:rsid w:val="002241CB"/>
    <w:rsid w:val="00231DFB"/>
    <w:rsid w:val="00245C1E"/>
    <w:rsid w:val="002475B7"/>
    <w:rsid w:val="002519ED"/>
    <w:rsid w:val="00262424"/>
    <w:rsid w:val="002770A3"/>
    <w:rsid w:val="00277A1A"/>
    <w:rsid w:val="002813D9"/>
    <w:rsid w:val="00281C2C"/>
    <w:rsid w:val="00287540"/>
    <w:rsid w:val="002A09F2"/>
    <w:rsid w:val="002A6639"/>
    <w:rsid w:val="002A7894"/>
    <w:rsid w:val="002B7D24"/>
    <w:rsid w:val="002C226E"/>
    <w:rsid w:val="002D098D"/>
    <w:rsid w:val="002D40B4"/>
    <w:rsid w:val="002E2DD9"/>
    <w:rsid w:val="00302607"/>
    <w:rsid w:val="00304C91"/>
    <w:rsid w:val="00313F75"/>
    <w:rsid w:val="00315526"/>
    <w:rsid w:val="00316C7B"/>
    <w:rsid w:val="003409A2"/>
    <w:rsid w:val="00341ABD"/>
    <w:rsid w:val="003524DF"/>
    <w:rsid w:val="003667A6"/>
    <w:rsid w:val="0039107F"/>
    <w:rsid w:val="0039627A"/>
    <w:rsid w:val="003A2537"/>
    <w:rsid w:val="003B670E"/>
    <w:rsid w:val="003C1078"/>
    <w:rsid w:val="003C35D5"/>
    <w:rsid w:val="003D050E"/>
    <w:rsid w:val="003D1201"/>
    <w:rsid w:val="003E539E"/>
    <w:rsid w:val="003E7ABD"/>
    <w:rsid w:val="003F4571"/>
    <w:rsid w:val="003F672D"/>
    <w:rsid w:val="0040299F"/>
    <w:rsid w:val="00403EF5"/>
    <w:rsid w:val="004062EE"/>
    <w:rsid w:val="00425581"/>
    <w:rsid w:val="00426E63"/>
    <w:rsid w:val="00442724"/>
    <w:rsid w:val="00442AF1"/>
    <w:rsid w:val="004467FB"/>
    <w:rsid w:val="00461175"/>
    <w:rsid w:val="004613AD"/>
    <w:rsid w:val="00472E86"/>
    <w:rsid w:val="004739FD"/>
    <w:rsid w:val="00475D06"/>
    <w:rsid w:val="00477F11"/>
    <w:rsid w:val="00483392"/>
    <w:rsid w:val="00491ED7"/>
    <w:rsid w:val="004938B0"/>
    <w:rsid w:val="0049407D"/>
    <w:rsid w:val="00494E86"/>
    <w:rsid w:val="004A095A"/>
    <w:rsid w:val="004B1308"/>
    <w:rsid w:val="004C0056"/>
    <w:rsid w:val="004C085B"/>
    <w:rsid w:val="004C1172"/>
    <w:rsid w:val="004C5590"/>
    <w:rsid w:val="004D70AD"/>
    <w:rsid w:val="004E13D0"/>
    <w:rsid w:val="004E6074"/>
    <w:rsid w:val="004F0C21"/>
    <w:rsid w:val="004F0E16"/>
    <w:rsid w:val="004F2A54"/>
    <w:rsid w:val="00502806"/>
    <w:rsid w:val="005163C7"/>
    <w:rsid w:val="005250F4"/>
    <w:rsid w:val="005251FB"/>
    <w:rsid w:val="00531497"/>
    <w:rsid w:val="005328A5"/>
    <w:rsid w:val="00536307"/>
    <w:rsid w:val="00543313"/>
    <w:rsid w:val="00553174"/>
    <w:rsid w:val="00565502"/>
    <w:rsid w:val="005757FB"/>
    <w:rsid w:val="0057736C"/>
    <w:rsid w:val="00587452"/>
    <w:rsid w:val="00590E78"/>
    <w:rsid w:val="005945CF"/>
    <w:rsid w:val="00595B8D"/>
    <w:rsid w:val="005A3680"/>
    <w:rsid w:val="005A3834"/>
    <w:rsid w:val="005B532F"/>
    <w:rsid w:val="005C341D"/>
    <w:rsid w:val="005D33D8"/>
    <w:rsid w:val="005F1748"/>
    <w:rsid w:val="005F41ED"/>
    <w:rsid w:val="005F72BB"/>
    <w:rsid w:val="005F7722"/>
    <w:rsid w:val="0060606C"/>
    <w:rsid w:val="006130E5"/>
    <w:rsid w:val="00622299"/>
    <w:rsid w:val="006225FB"/>
    <w:rsid w:val="0062261B"/>
    <w:rsid w:val="00622D88"/>
    <w:rsid w:val="00624EEF"/>
    <w:rsid w:val="00634A17"/>
    <w:rsid w:val="00635A0B"/>
    <w:rsid w:val="00646139"/>
    <w:rsid w:val="0064692D"/>
    <w:rsid w:val="00646BEE"/>
    <w:rsid w:val="006609E9"/>
    <w:rsid w:val="006663A5"/>
    <w:rsid w:val="00674690"/>
    <w:rsid w:val="006A2A36"/>
    <w:rsid w:val="006A6198"/>
    <w:rsid w:val="006B481D"/>
    <w:rsid w:val="006B7004"/>
    <w:rsid w:val="006D05E5"/>
    <w:rsid w:val="006D1C48"/>
    <w:rsid w:val="006D22C3"/>
    <w:rsid w:val="006D3125"/>
    <w:rsid w:val="006F0AE9"/>
    <w:rsid w:val="006F6482"/>
    <w:rsid w:val="006F68C2"/>
    <w:rsid w:val="00707CC4"/>
    <w:rsid w:val="0071274E"/>
    <w:rsid w:val="00724E58"/>
    <w:rsid w:val="0073449F"/>
    <w:rsid w:val="00755B76"/>
    <w:rsid w:val="0076473C"/>
    <w:rsid w:val="0077441E"/>
    <w:rsid w:val="007809E8"/>
    <w:rsid w:val="007921E3"/>
    <w:rsid w:val="007A585F"/>
    <w:rsid w:val="007B197F"/>
    <w:rsid w:val="007B568D"/>
    <w:rsid w:val="007C5DC2"/>
    <w:rsid w:val="007D070E"/>
    <w:rsid w:val="007D0C8B"/>
    <w:rsid w:val="007D2CCC"/>
    <w:rsid w:val="007D7EC4"/>
    <w:rsid w:val="007F51FC"/>
    <w:rsid w:val="007F7D19"/>
    <w:rsid w:val="00802014"/>
    <w:rsid w:val="008172C2"/>
    <w:rsid w:val="008252C7"/>
    <w:rsid w:val="008304B2"/>
    <w:rsid w:val="008416A9"/>
    <w:rsid w:val="00842BFE"/>
    <w:rsid w:val="00844298"/>
    <w:rsid w:val="00872749"/>
    <w:rsid w:val="00881DD7"/>
    <w:rsid w:val="00885767"/>
    <w:rsid w:val="008A51E7"/>
    <w:rsid w:val="008B1CA3"/>
    <w:rsid w:val="008C6DCF"/>
    <w:rsid w:val="008C7061"/>
    <w:rsid w:val="008C79FE"/>
    <w:rsid w:val="008D6ED4"/>
    <w:rsid w:val="008E2295"/>
    <w:rsid w:val="008E62DA"/>
    <w:rsid w:val="008F07CA"/>
    <w:rsid w:val="008F0D7D"/>
    <w:rsid w:val="008F2143"/>
    <w:rsid w:val="008F3FBD"/>
    <w:rsid w:val="008F63CF"/>
    <w:rsid w:val="008F7481"/>
    <w:rsid w:val="0090045A"/>
    <w:rsid w:val="00905219"/>
    <w:rsid w:val="00906F28"/>
    <w:rsid w:val="0091522B"/>
    <w:rsid w:val="00926DE0"/>
    <w:rsid w:val="0093135A"/>
    <w:rsid w:val="009352F2"/>
    <w:rsid w:val="00935FC6"/>
    <w:rsid w:val="009660A3"/>
    <w:rsid w:val="00970C47"/>
    <w:rsid w:val="00972160"/>
    <w:rsid w:val="00972BF0"/>
    <w:rsid w:val="009751AE"/>
    <w:rsid w:val="00976A60"/>
    <w:rsid w:val="00990C1B"/>
    <w:rsid w:val="009A3200"/>
    <w:rsid w:val="009B03EE"/>
    <w:rsid w:val="009C22B3"/>
    <w:rsid w:val="009C51D4"/>
    <w:rsid w:val="009D126D"/>
    <w:rsid w:val="009D16E3"/>
    <w:rsid w:val="009D3210"/>
    <w:rsid w:val="009D75C7"/>
    <w:rsid w:val="009F664E"/>
    <w:rsid w:val="009F7FEF"/>
    <w:rsid w:val="009F7FF3"/>
    <w:rsid w:val="00A024D4"/>
    <w:rsid w:val="00A02774"/>
    <w:rsid w:val="00A21156"/>
    <w:rsid w:val="00A23EBD"/>
    <w:rsid w:val="00A36194"/>
    <w:rsid w:val="00A377F7"/>
    <w:rsid w:val="00A417C1"/>
    <w:rsid w:val="00A43D40"/>
    <w:rsid w:val="00A444CD"/>
    <w:rsid w:val="00A570A0"/>
    <w:rsid w:val="00A57C8A"/>
    <w:rsid w:val="00A60B50"/>
    <w:rsid w:val="00A61801"/>
    <w:rsid w:val="00A71EED"/>
    <w:rsid w:val="00A74339"/>
    <w:rsid w:val="00A83E7F"/>
    <w:rsid w:val="00A85AAB"/>
    <w:rsid w:val="00AA257B"/>
    <w:rsid w:val="00AA620F"/>
    <w:rsid w:val="00AB2DC6"/>
    <w:rsid w:val="00AC1097"/>
    <w:rsid w:val="00AE4729"/>
    <w:rsid w:val="00AF7505"/>
    <w:rsid w:val="00B02471"/>
    <w:rsid w:val="00B0282F"/>
    <w:rsid w:val="00B03BBF"/>
    <w:rsid w:val="00B2408E"/>
    <w:rsid w:val="00B25370"/>
    <w:rsid w:val="00B328A3"/>
    <w:rsid w:val="00B37E04"/>
    <w:rsid w:val="00B50BD7"/>
    <w:rsid w:val="00B50E4A"/>
    <w:rsid w:val="00B52CA4"/>
    <w:rsid w:val="00B60CCD"/>
    <w:rsid w:val="00B7054D"/>
    <w:rsid w:val="00B70EF2"/>
    <w:rsid w:val="00B714CE"/>
    <w:rsid w:val="00B7537E"/>
    <w:rsid w:val="00B764BA"/>
    <w:rsid w:val="00B817CD"/>
    <w:rsid w:val="00B8226C"/>
    <w:rsid w:val="00B829D1"/>
    <w:rsid w:val="00BA3453"/>
    <w:rsid w:val="00BA5F5D"/>
    <w:rsid w:val="00BB1DA3"/>
    <w:rsid w:val="00BB6334"/>
    <w:rsid w:val="00BB7FDC"/>
    <w:rsid w:val="00BC7159"/>
    <w:rsid w:val="00BD4F41"/>
    <w:rsid w:val="00BE2A36"/>
    <w:rsid w:val="00BF6F96"/>
    <w:rsid w:val="00C20933"/>
    <w:rsid w:val="00C21D7A"/>
    <w:rsid w:val="00C30AAC"/>
    <w:rsid w:val="00C3312F"/>
    <w:rsid w:val="00C35BC0"/>
    <w:rsid w:val="00C36EAB"/>
    <w:rsid w:val="00C40659"/>
    <w:rsid w:val="00C61A13"/>
    <w:rsid w:val="00C63324"/>
    <w:rsid w:val="00CA383B"/>
    <w:rsid w:val="00CB06D4"/>
    <w:rsid w:val="00CC2603"/>
    <w:rsid w:val="00CC7395"/>
    <w:rsid w:val="00CE7CB7"/>
    <w:rsid w:val="00CF32B0"/>
    <w:rsid w:val="00D07F08"/>
    <w:rsid w:val="00D1275A"/>
    <w:rsid w:val="00D12C87"/>
    <w:rsid w:val="00D24555"/>
    <w:rsid w:val="00D25602"/>
    <w:rsid w:val="00D36BB6"/>
    <w:rsid w:val="00D46197"/>
    <w:rsid w:val="00D52C9E"/>
    <w:rsid w:val="00D60ED8"/>
    <w:rsid w:val="00D717F5"/>
    <w:rsid w:val="00D83E24"/>
    <w:rsid w:val="00DD7324"/>
    <w:rsid w:val="00DE75BD"/>
    <w:rsid w:val="00DE7B0A"/>
    <w:rsid w:val="00DF2030"/>
    <w:rsid w:val="00DF5998"/>
    <w:rsid w:val="00E00CD3"/>
    <w:rsid w:val="00E06DF4"/>
    <w:rsid w:val="00E1208A"/>
    <w:rsid w:val="00E24F35"/>
    <w:rsid w:val="00E26FE1"/>
    <w:rsid w:val="00E2779D"/>
    <w:rsid w:val="00E4698B"/>
    <w:rsid w:val="00E52AA3"/>
    <w:rsid w:val="00E57B03"/>
    <w:rsid w:val="00E636BC"/>
    <w:rsid w:val="00E65E4F"/>
    <w:rsid w:val="00E700DE"/>
    <w:rsid w:val="00E72283"/>
    <w:rsid w:val="00E727F7"/>
    <w:rsid w:val="00E73C70"/>
    <w:rsid w:val="00E74180"/>
    <w:rsid w:val="00E745BB"/>
    <w:rsid w:val="00E76F66"/>
    <w:rsid w:val="00E85B5A"/>
    <w:rsid w:val="00E86C72"/>
    <w:rsid w:val="00EA0E5F"/>
    <w:rsid w:val="00EA12B6"/>
    <w:rsid w:val="00EA42B7"/>
    <w:rsid w:val="00EB25BD"/>
    <w:rsid w:val="00EB2822"/>
    <w:rsid w:val="00EC1EB1"/>
    <w:rsid w:val="00ED294E"/>
    <w:rsid w:val="00EE2C74"/>
    <w:rsid w:val="00EE326F"/>
    <w:rsid w:val="00EE76F4"/>
    <w:rsid w:val="00EF109A"/>
    <w:rsid w:val="00F027FE"/>
    <w:rsid w:val="00F07E2E"/>
    <w:rsid w:val="00F10491"/>
    <w:rsid w:val="00F107DB"/>
    <w:rsid w:val="00F13767"/>
    <w:rsid w:val="00F1486B"/>
    <w:rsid w:val="00F25E4E"/>
    <w:rsid w:val="00F54D71"/>
    <w:rsid w:val="00F63F01"/>
    <w:rsid w:val="00F64DE3"/>
    <w:rsid w:val="00F64FB4"/>
    <w:rsid w:val="00F6521D"/>
    <w:rsid w:val="00F71DD6"/>
    <w:rsid w:val="00F74C68"/>
    <w:rsid w:val="00F84810"/>
    <w:rsid w:val="00F91333"/>
    <w:rsid w:val="00F91E59"/>
    <w:rsid w:val="00F925B3"/>
    <w:rsid w:val="00F93AEE"/>
    <w:rsid w:val="00FA046E"/>
    <w:rsid w:val="00FA2760"/>
    <w:rsid w:val="00FB185D"/>
    <w:rsid w:val="00FC51A3"/>
    <w:rsid w:val="00FD74EA"/>
    <w:rsid w:val="00FE301D"/>
    <w:rsid w:val="00FE4B42"/>
    <w:rsid w:val="00FE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6D828"/>
  <w15:docId w15:val="{7815268A-60D3-477E-903F-317B5BF26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09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07E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E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E2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2143"/>
    <w:pPr>
      <w:spacing w:after="0" w:line="240" w:lineRule="auto"/>
      <w:ind w:left="720"/>
      <w:contextualSpacing/>
      <w:jc w:val="both"/>
    </w:pPr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524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4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4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0D64"/>
    <w:rPr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E727F7"/>
    <w:rPr>
      <w:color w:val="0000FF" w:themeColor="hyperlink"/>
      <w:u w:val="single"/>
    </w:rPr>
  </w:style>
  <w:style w:type="character" w:customStyle="1" w:styleId="rvts32">
    <w:name w:val="rvts32"/>
    <w:basedOn w:val="DefaultParagraphFont"/>
    <w:rsid w:val="0077441E"/>
  </w:style>
  <w:style w:type="character" w:customStyle="1" w:styleId="rvts49">
    <w:name w:val="rvts49"/>
    <w:basedOn w:val="DefaultParagraphFont"/>
    <w:rsid w:val="0077441E"/>
  </w:style>
  <w:style w:type="character" w:customStyle="1" w:styleId="rvts48">
    <w:name w:val="rvts48"/>
    <w:basedOn w:val="DefaultParagraphFont"/>
    <w:rsid w:val="0077441E"/>
  </w:style>
  <w:style w:type="character" w:customStyle="1" w:styleId="rvts36">
    <w:name w:val="rvts36"/>
    <w:basedOn w:val="DefaultParagraphFont"/>
    <w:rsid w:val="0077441E"/>
  </w:style>
  <w:style w:type="character" w:customStyle="1" w:styleId="rvts34">
    <w:name w:val="rvts34"/>
    <w:basedOn w:val="DefaultParagraphFont"/>
    <w:rsid w:val="0077441E"/>
  </w:style>
  <w:style w:type="paragraph" w:styleId="Revision">
    <w:name w:val="Revision"/>
    <w:hidden/>
    <w:uiPriority w:val="99"/>
    <w:semiHidden/>
    <w:rsid w:val="000C1B6B"/>
    <w:pPr>
      <w:spacing w:after="0" w:line="240" w:lineRule="auto"/>
    </w:pPr>
    <w:rPr>
      <w:lang w:val="en-GB"/>
    </w:rPr>
  </w:style>
  <w:style w:type="paragraph" w:customStyle="1" w:styleId="Default">
    <w:name w:val="Default"/>
    <w:rsid w:val="000C1B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70A0"/>
    <w:pPr>
      <w:tabs>
        <w:tab w:val="center" w:pos="4703"/>
        <w:tab w:val="right" w:pos="940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70A0"/>
  </w:style>
  <w:style w:type="paragraph" w:styleId="NoSpacing">
    <w:name w:val="No Spacing"/>
    <w:uiPriority w:val="1"/>
    <w:qFormat/>
    <w:rsid w:val="005F41ED"/>
    <w:pPr>
      <w:spacing w:after="0" w:line="240" w:lineRule="auto"/>
    </w:pPr>
    <w:rPr>
      <w:lang w:val="en-GB"/>
    </w:rPr>
  </w:style>
  <w:style w:type="paragraph" w:customStyle="1" w:styleId="Normal1">
    <w:name w:val="Normal1"/>
    <w:rsid w:val="00B8226C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6.png"/><Relationship Id="rId3" Type="http://schemas.openxmlformats.org/officeDocument/2006/relationships/settings" Target="settings.xml"/><Relationship Id="rId7" Type="http://schemas.openxmlformats.org/officeDocument/2006/relationships/image" Target="media/image11.png"/><Relationship Id="rId12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0.png"/><Relationship Id="rId11" Type="http://schemas.openxmlformats.org/officeDocument/2006/relationships/image" Target="media/image15.png"/><Relationship Id="rId5" Type="http://schemas.openxmlformats.org/officeDocument/2006/relationships/image" Target="media/image9.png"/><Relationship Id="rId15" Type="http://schemas.openxmlformats.org/officeDocument/2006/relationships/theme" Target="theme/theme1.xml"/><Relationship Id="rId10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1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tolkarPc</dc:creator>
  <cp:lastModifiedBy>Microsoft Office User</cp:lastModifiedBy>
  <cp:revision>6</cp:revision>
  <dcterms:created xsi:type="dcterms:W3CDTF">2023-03-08T10:13:00Z</dcterms:created>
  <dcterms:modified xsi:type="dcterms:W3CDTF">2023-05-23T09:04:00Z</dcterms:modified>
</cp:coreProperties>
</file>